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F961A" w14:textId="77777777" w:rsidR="0019277C" w:rsidRPr="00E45FFF" w:rsidRDefault="0019277C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  <w:bookmarkStart w:id="0" w:name="_GoBack"/>
      <w:bookmarkEnd w:id="0"/>
    </w:p>
    <w:p w14:paraId="77BE39D6" w14:textId="40069B8A" w:rsidR="0019277C" w:rsidRPr="00E45FFF" w:rsidRDefault="002878EA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GENERAL INFORMATION</w:t>
      </w:r>
    </w:p>
    <w:p w14:paraId="1C125B80" w14:textId="77777777" w:rsidR="008D0DB1" w:rsidRPr="00E45FFF" w:rsidRDefault="008D0DB1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06" w:type="pct"/>
        <w:tblLook w:val="04A0" w:firstRow="1" w:lastRow="0" w:firstColumn="1" w:lastColumn="0" w:noHBand="0" w:noVBand="1"/>
      </w:tblPr>
      <w:tblGrid>
        <w:gridCol w:w="3363"/>
        <w:gridCol w:w="5811"/>
      </w:tblGrid>
      <w:tr w:rsidR="00F26008" w:rsidRPr="00E45FFF" w14:paraId="243A0CB3" w14:textId="77777777" w:rsidTr="00FF0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57BDB124" w14:textId="5D16ADE5" w:rsidR="009A550F" w:rsidRPr="00E45FFF" w:rsidRDefault="008D0DB1" w:rsidP="006142F0">
            <w:pPr>
              <w:spacing w:after="0" w:line="240" w:lineRule="auto"/>
              <w:rPr>
                <w:rFonts w:asciiTheme="majorHAnsi" w:hAnsiTheme="majorHAnsi" w:cstheme="majorHAnsi"/>
                <w:bCs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 w:val="0"/>
                <w:color w:val="000000" w:themeColor="text1"/>
                <w:szCs w:val="22"/>
              </w:rPr>
              <w:t>General Information</w:t>
            </w:r>
          </w:p>
        </w:tc>
        <w:tc>
          <w:tcPr>
            <w:tcW w:w="3167" w:type="pct"/>
          </w:tcPr>
          <w:p w14:paraId="23418939" w14:textId="380C9B54" w:rsidR="009A550F" w:rsidRPr="00E45FFF" w:rsidRDefault="00741692" w:rsidP="006142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 w:val="0"/>
                <w:color w:val="000000" w:themeColor="text1"/>
                <w:szCs w:val="22"/>
                <w:lang w:val="fr-CH"/>
              </w:rPr>
            </w:pPr>
            <w:r w:rsidRPr="00E45FFF">
              <w:rPr>
                <w:rFonts w:asciiTheme="majorHAnsi" w:hAnsiTheme="majorHAnsi" w:cstheme="majorHAnsi"/>
                <w:bCs w:val="0"/>
                <w:color w:val="000000" w:themeColor="text1"/>
                <w:szCs w:val="22"/>
                <w:lang w:val="fr-CH"/>
              </w:rPr>
              <w:t>Detail</w:t>
            </w:r>
            <w:r w:rsidR="006142F0">
              <w:rPr>
                <w:rFonts w:asciiTheme="majorHAnsi" w:hAnsiTheme="majorHAnsi" w:cstheme="majorHAnsi"/>
                <w:bCs w:val="0"/>
                <w:color w:val="000000" w:themeColor="text1"/>
                <w:szCs w:val="22"/>
                <w:lang w:val="fr-CH"/>
              </w:rPr>
              <w:t>ed I</w:t>
            </w:r>
            <w:r w:rsidRPr="00E45FFF">
              <w:rPr>
                <w:rFonts w:asciiTheme="majorHAnsi" w:hAnsiTheme="majorHAnsi" w:cstheme="majorHAnsi"/>
                <w:bCs w:val="0"/>
                <w:color w:val="000000" w:themeColor="text1"/>
                <w:szCs w:val="22"/>
                <w:lang w:val="fr-CH"/>
              </w:rPr>
              <w:t>nformation</w:t>
            </w:r>
          </w:p>
        </w:tc>
      </w:tr>
      <w:tr w:rsidR="00F26008" w:rsidRPr="00E45FFF" w14:paraId="5464CD45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62060352" w14:textId="281D2EAF" w:rsidR="00741692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Name of O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rganization</w:t>
            </w:r>
          </w:p>
        </w:tc>
        <w:tc>
          <w:tcPr>
            <w:tcW w:w="3167" w:type="pct"/>
          </w:tcPr>
          <w:p w14:paraId="1BBA47E5" w14:textId="77777777" w:rsidR="00741692" w:rsidRPr="00E45FFF" w:rsidRDefault="00741692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fr-CH"/>
              </w:rPr>
            </w:pPr>
          </w:p>
        </w:tc>
      </w:tr>
      <w:tr w:rsidR="00F26008" w:rsidRPr="00E45FFF" w14:paraId="17A55202" w14:textId="77777777" w:rsidTr="00FF0263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14F4BA80" w14:textId="413007FD" w:rsidR="00741692" w:rsidRPr="00E45FFF" w:rsidRDefault="00741692" w:rsidP="006142F0">
            <w:pPr>
              <w:spacing w:after="0" w:line="240" w:lineRule="auto"/>
              <w:ind w:left="2640" w:hanging="264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Address of </w:t>
            </w:r>
            <w:r w:rsidR="002725C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H</w:t>
            </w: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ad office</w:t>
            </w:r>
          </w:p>
        </w:tc>
        <w:tc>
          <w:tcPr>
            <w:tcW w:w="3167" w:type="pct"/>
          </w:tcPr>
          <w:p w14:paraId="0BA36D50" w14:textId="77777777" w:rsidR="00741692" w:rsidRPr="00E45FFF" w:rsidRDefault="00741692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fr-CH"/>
              </w:rPr>
            </w:pPr>
          </w:p>
        </w:tc>
      </w:tr>
      <w:tr w:rsidR="00F26008" w:rsidRPr="00E45FFF" w14:paraId="4792282D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421AEF0F" w14:textId="60E1CB5D" w:rsidR="00741692" w:rsidRPr="00E45FFF" w:rsidRDefault="002725C2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Address of Sub-Office/S</w:t>
            </w:r>
          </w:p>
        </w:tc>
        <w:tc>
          <w:tcPr>
            <w:tcW w:w="3167" w:type="pct"/>
          </w:tcPr>
          <w:p w14:paraId="1E51EA31" w14:textId="77777777" w:rsidR="00741692" w:rsidRPr="00E45FFF" w:rsidRDefault="00741692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BF06EC8" w14:textId="77777777" w:rsidTr="00FF0263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4D1C2009" w14:textId="77777777" w:rsidR="00741692" w:rsidRPr="00E45FFF" w:rsidRDefault="00741692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Name of Chief Executive Officer/ Executive Director</w:t>
            </w:r>
          </w:p>
        </w:tc>
        <w:tc>
          <w:tcPr>
            <w:tcW w:w="3167" w:type="pct"/>
          </w:tcPr>
          <w:p w14:paraId="4B05E35E" w14:textId="77777777" w:rsidR="00741692" w:rsidRPr="00E45FFF" w:rsidRDefault="00741692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pPr>
          </w:p>
        </w:tc>
      </w:tr>
      <w:tr w:rsidR="00F26008" w:rsidRPr="00E45FFF" w14:paraId="67DC7BA1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11D6BC23" w14:textId="176EDBDA" w:rsidR="00741692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Contact P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rson</w:t>
            </w:r>
          </w:p>
        </w:tc>
        <w:tc>
          <w:tcPr>
            <w:tcW w:w="3167" w:type="pct"/>
          </w:tcPr>
          <w:p w14:paraId="75FC3725" w14:textId="77777777" w:rsidR="00741692" w:rsidRPr="00E45FFF" w:rsidRDefault="00741692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fr-CH"/>
              </w:rPr>
            </w:pPr>
          </w:p>
        </w:tc>
      </w:tr>
      <w:tr w:rsidR="00F26008" w:rsidRPr="00E45FFF" w14:paraId="77D9B703" w14:textId="77777777" w:rsidTr="00FF0263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107FACA1" w14:textId="77777777" w:rsidR="00741692" w:rsidRPr="00E45FFF" w:rsidRDefault="00741692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obile/Tel No.</w:t>
            </w:r>
          </w:p>
        </w:tc>
        <w:tc>
          <w:tcPr>
            <w:tcW w:w="3167" w:type="pct"/>
          </w:tcPr>
          <w:p w14:paraId="0D0E4780" w14:textId="77777777" w:rsidR="00741692" w:rsidRPr="00E45FFF" w:rsidRDefault="00741692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fr-CH"/>
              </w:rPr>
            </w:pPr>
          </w:p>
        </w:tc>
      </w:tr>
      <w:tr w:rsidR="00F26008" w:rsidRPr="00E45FFF" w14:paraId="4090E7BB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764EF329" w14:textId="738C580E" w:rsidR="00741692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mail A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dress</w:t>
            </w:r>
          </w:p>
        </w:tc>
        <w:tc>
          <w:tcPr>
            <w:tcW w:w="3167" w:type="pct"/>
          </w:tcPr>
          <w:p w14:paraId="4DD35C83" w14:textId="77777777" w:rsidR="00741692" w:rsidRPr="00E45FFF" w:rsidRDefault="00741692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2AAF18F" w14:textId="77777777" w:rsidTr="00FF0263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1216B81E" w14:textId="1736583A" w:rsidR="00741692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Organization Web A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dress</w:t>
            </w:r>
          </w:p>
        </w:tc>
        <w:tc>
          <w:tcPr>
            <w:tcW w:w="3167" w:type="pct"/>
          </w:tcPr>
          <w:p w14:paraId="0CA21FCF" w14:textId="77777777" w:rsidR="00741692" w:rsidRPr="00E45FFF" w:rsidRDefault="00741692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067C029C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3301DEFB" w14:textId="2875F899" w:rsidR="00741692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ate of R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egistration with </w:t>
            </w: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inistry of</w:t>
            </w:r>
            <w:r w:rsidR="00F0048B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 </w:t>
            </w:r>
            <w:r w:rsidR="008D0DB1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Interior</w:t>
            </w:r>
            <w:r w:rsidR="00F0048B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 </w:t>
            </w:r>
            <w:r w:rsidR="008D0DB1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(MoI)</w:t>
            </w:r>
          </w:p>
        </w:tc>
        <w:tc>
          <w:tcPr>
            <w:tcW w:w="3167" w:type="pct"/>
          </w:tcPr>
          <w:p w14:paraId="69D40977" w14:textId="77777777" w:rsidR="00741692" w:rsidRPr="00E45FFF" w:rsidRDefault="00741692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FF1D74A" w14:textId="77777777" w:rsidTr="00FF0263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5E7CCF1F" w14:textId="12F29858" w:rsidR="00741692" w:rsidRPr="00E45FFF" w:rsidRDefault="00F0048B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oI</w:t>
            </w:r>
            <w:r w:rsidR="006142F0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 Registration N</w:t>
            </w:r>
            <w:r w:rsidR="00741692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umber</w:t>
            </w:r>
          </w:p>
        </w:tc>
        <w:tc>
          <w:tcPr>
            <w:tcW w:w="3167" w:type="pct"/>
          </w:tcPr>
          <w:p w14:paraId="7522B7CB" w14:textId="77777777" w:rsidR="00741692" w:rsidRPr="00E45FFF" w:rsidRDefault="00741692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75E66C5E" w14:textId="2524C48E" w:rsidR="0019277C" w:rsidRPr="00E45FFF" w:rsidRDefault="0019277C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3B32AB95" w14:textId="25075BB8" w:rsidR="002B7745" w:rsidRPr="00E45FFF" w:rsidRDefault="0055683E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DESCRIPTION OF ORGANISATION</w:t>
      </w:r>
    </w:p>
    <w:p w14:paraId="21ED4F98" w14:textId="3EC5CD51" w:rsidR="001C0FFA" w:rsidRDefault="003362FA" w:rsidP="00FF0263">
      <w:pPr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(M</w:t>
      </w:r>
      <w:r w:rsidR="0055683E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aximum </w:t>
      </w:r>
      <w:r w:rsidR="00AC630A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2</w:t>
      </w:r>
      <w:r w:rsidR="0055683E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00 words</w:t>
      </w:r>
      <w:r w:rsidR="002B7745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; </w:t>
      </w:r>
      <w:r w:rsidR="001C0FFA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Provide</w:t>
      </w:r>
      <w:r w:rsidR="00D51199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 </w:t>
      </w:r>
      <w:r w:rsidR="001C0FFA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information on </w:t>
      </w:r>
      <w:r w:rsidR="00D51199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organization’</w:t>
      </w:r>
      <w:r w:rsidR="001C0FFA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s mission, objectives, key </w:t>
      </w:r>
      <w:r w:rsidR="00D51199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achievements, future direction,</w:t>
      </w:r>
      <w:r w:rsidR="001C0FFA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 specific areas of expertise, etc.</w:t>
      </w: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)</w:t>
      </w:r>
    </w:p>
    <w:p w14:paraId="45627FC8" w14:textId="77777777" w:rsidR="00E45FFF" w:rsidRPr="00E45FFF" w:rsidRDefault="00E45FFF" w:rsidP="00FF0263">
      <w:pPr>
        <w:spacing w:after="0" w:line="240" w:lineRule="auto"/>
        <w:ind w:left="360"/>
        <w:jc w:val="both"/>
        <w:rPr>
          <w:rFonts w:asciiTheme="majorHAnsi" w:hAnsiTheme="majorHAnsi" w:cstheme="majorHAnsi"/>
          <w:bCs/>
          <w:color w:val="000000" w:themeColor="text1"/>
          <w:szCs w:val="22"/>
          <w:lang w:eastAsia="x-none" w:bidi="ar-SA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03A18DC5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2813333E" w14:textId="77777777" w:rsidR="0055683E" w:rsidRPr="00E45FFF" w:rsidRDefault="0055683E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67C8738A" w14:textId="77777777" w:rsidR="0055683E" w:rsidRPr="00E45FFF" w:rsidRDefault="0055683E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</w:p>
    <w:p w14:paraId="240E766D" w14:textId="77777777" w:rsidR="0054379D" w:rsidRPr="00E45FFF" w:rsidRDefault="0054379D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>Expertise in Humanitarian Aid</w:t>
      </w:r>
    </w:p>
    <w:p w14:paraId="59E1EB45" w14:textId="6ECCEFF3" w:rsidR="0054379D" w:rsidRDefault="00FB0D26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(</w:t>
      </w:r>
      <w:r w:rsidR="0054379D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Maximum 200 words; explain in a short text your experience in Humanitarian Aid including work experience, human resources, innovations.)</w:t>
      </w:r>
    </w:p>
    <w:p w14:paraId="471E2461" w14:textId="77777777" w:rsidR="00E45FFF" w:rsidRPr="00E45FFF" w:rsidRDefault="00E45FFF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5F2851EA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36BBD6B3" w14:textId="77777777" w:rsidR="0069698D" w:rsidRPr="00E45FFF" w:rsidRDefault="0069698D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28DB6363" w14:textId="77777777" w:rsidR="0069698D" w:rsidRPr="00E45FFF" w:rsidRDefault="0069698D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</w:p>
    <w:p w14:paraId="2F2A2F60" w14:textId="2B758AFA" w:rsidR="0054379D" w:rsidRPr="00E45FFF" w:rsidRDefault="0054379D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>Expertise in livelihoods</w:t>
      </w:r>
    </w:p>
    <w:p w14:paraId="0068417B" w14:textId="1AEA04B8" w:rsidR="0054379D" w:rsidRPr="00E45FFF" w:rsidRDefault="00FB0D26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(</w:t>
      </w:r>
      <w:r w:rsidR="0054379D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Maximum 200 words; explain in a short text your experience in Food Security and Livelihoods including work experience, human resources, innovations.)</w:t>
      </w:r>
    </w:p>
    <w:p w14:paraId="3AA4C9BA" w14:textId="77777777" w:rsidR="0054379D" w:rsidRPr="00E45FFF" w:rsidRDefault="0054379D" w:rsidP="00FF0263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2BAF4A09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5EDBA755" w14:textId="77777777" w:rsidR="0054379D" w:rsidRPr="00E45FFF" w:rsidRDefault="0054379D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10055F16" w14:textId="1163FFC0" w:rsidR="00D93FE4" w:rsidRDefault="00D93FE4" w:rsidP="00FF0263">
      <w:pPr>
        <w:pStyle w:val="ListParagraph"/>
        <w:spacing w:after="0" w:line="240" w:lineRule="auto"/>
        <w:ind w:left="360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4457291D" w14:textId="5ED1187F" w:rsidR="00176E5F" w:rsidRDefault="00176E5F" w:rsidP="00FF0263">
      <w:pPr>
        <w:pStyle w:val="ListParagraph"/>
        <w:spacing w:after="0" w:line="240" w:lineRule="auto"/>
        <w:ind w:left="360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16A5AD9C" w14:textId="6D01FB9B" w:rsidR="00176E5F" w:rsidRDefault="00176E5F" w:rsidP="00FF0263">
      <w:pPr>
        <w:pStyle w:val="ListParagraph"/>
        <w:spacing w:after="0" w:line="240" w:lineRule="auto"/>
        <w:ind w:left="360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001E6385" w14:textId="28DCA2AF" w:rsidR="00176E5F" w:rsidRDefault="00176E5F" w:rsidP="00FF0263">
      <w:pPr>
        <w:pStyle w:val="ListParagraph"/>
        <w:spacing w:after="0" w:line="240" w:lineRule="auto"/>
        <w:ind w:left="360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3359E459" w14:textId="77777777" w:rsidR="00176E5F" w:rsidRDefault="00176E5F" w:rsidP="00FF0263">
      <w:pPr>
        <w:pStyle w:val="ListParagraph"/>
        <w:spacing w:after="0" w:line="240" w:lineRule="auto"/>
        <w:ind w:left="360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7971013" w14:textId="77777777" w:rsidR="00E45FFF" w:rsidRPr="00431CB3" w:rsidRDefault="00E45FFF" w:rsidP="00431CB3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p w14:paraId="5D0634AB" w14:textId="77777777" w:rsidR="00E45FFF" w:rsidRPr="00E45FFF" w:rsidRDefault="00E45FFF" w:rsidP="00E45FFF">
      <w:pPr>
        <w:pStyle w:val="ListParagraph"/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p w14:paraId="48C20654" w14:textId="77777777" w:rsidR="00E45FFF" w:rsidRPr="00E45FFF" w:rsidRDefault="0054379D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 xml:space="preserve">Expertise in </w:t>
      </w:r>
      <w:r w:rsidR="00E45FFF"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>SHELTER REHABILITATION</w:t>
      </w:r>
    </w:p>
    <w:p w14:paraId="4EA4D959" w14:textId="3E62D4E1" w:rsidR="0054379D" w:rsidRDefault="0054379D" w:rsidP="00E45FFF">
      <w:pPr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caps/>
          <w:color w:val="000000" w:themeColor="text1"/>
          <w:sz w:val="28"/>
          <w:szCs w:val="28"/>
          <w:lang w:eastAsia="x-none" w:bidi="ar-SA"/>
        </w:rPr>
        <w:t>(</w:t>
      </w: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Maximum 200 words; explain in a short text your experience in Shelter Rehabilitation including work experience, human resources, innovations.)</w:t>
      </w:r>
    </w:p>
    <w:p w14:paraId="708D8DA2" w14:textId="77777777" w:rsidR="00E45FFF" w:rsidRPr="00E45FFF" w:rsidRDefault="00E45FFF" w:rsidP="00E45FFF">
      <w:pPr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30156945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2532FCB5" w14:textId="77777777" w:rsidR="0054379D" w:rsidRPr="00E45FFF" w:rsidRDefault="0054379D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1C24D752" w14:textId="36AC08B6" w:rsidR="009958E5" w:rsidRPr="00E45FFF" w:rsidRDefault="009958E5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</w:p>
    <w:p w14:paraId="01B3DD0C" w14:textId="525A3586" w:rsidR="00E45FFF" w:rsidRPr="00E45FFF" w:rsidRDefault="0054379D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 xml:space="preserve">Expertise in </w:t>
      </w:r>
      <w:r w:rsidR="00E45FFF"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>Cash</w:t>
      </w:r>
      <w:r w:rsidR="00616FAE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>/CASH</w:t>
      </w:r>
      <w:r w:rsidR="00E45FFF" w:rsidRPr="00E45FFF">
        <w:rPr>
          <w:rFonts w:asciiTheme="majorHAnsi" w:hAnsiTheme="majorHAnsi" w:cstheme="majorHAnsi"/>
          <w:b/>
          <w:caps/>
          <w:color w:val="000000" w:themeColor="text1"/>
          <w:sz w:val="28"/>
          <w:szCs w:val="28"/>
          <w:lang w:eastAsia="x-none" w:bidi="ar-SA"/>
        </w:rPr>
        <w:t xml:space="preserve"> For WORK</w:t>
      </w:r>
    </w:p>
    <w:p w14:paraId="52146DCC" w14:textId="39874467" w:rsidR="0054379D" w:rsidRPr="00E45FFF" w:rsidRDefault="0054379D" w:rsidP="00E45FFF">
      <w:pPr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caps/>
          <w:color w:val="000000" w:themeColor="text1"/>
          <w:sz w:val="28"/>
          <w:szCs w:val="28"/>
          <w:lang w:eastAsia="x-none" w:bidi="ar-SA"/>
        </w:rPr>
        <w:t>(</w:t>
      </w: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Maximum 200 words; explain in a short text your experience in Cash</w:t>
      </w:r>
      <w:r w:rsidR="008A68F8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/Cash </w:t>
      </w:r>
      <w:proofErr w:type="gramStart"/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For</w:t>
      </w:r>
      <w:proofErr w:type="gramEnd"/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 Work including work experience, human resources, innovations.)</w:t>
      </w:r>
    </w:p>
    <w:p w14:paraId="10B169AB" w14:textId="77777777" w:rsidR="00E45FFF" w:rsidRPr="00E45FFF" w:rsidRDefault="00E45FFF" w:rsidP="00E45FFF">
      <w:pPr>
        <w:pStyle w:val="ListParagraph"/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494F8DE4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74C51F52" w14:textId="77777777" w:rsidR="0054379D" w:rsidRPr="00E45FFF" w:rsidRDefault="0054379D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19EBB4A3" w14:textId="77777777" w:rsidR="008D0DB1" w:rsidRPr="00E45FFF" w:rsidRDefault="008D0DB1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p w14:paraId="5E709375" w14:textId="3078AF9A" w:rsidR="00F70447" w:rsidRPr="00E45FFF" w:rsidRDefault="00F70447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</w:p>
    <w:p w14:paraId="1FD5D70F" w14:textId="027D96E7" w:rsidR="00B436AC" w:rsidRPr="00E45FFF" w:rsidRDefault="00B436AC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CURRENT GEOGRAPHICAL AREAS OF OPERATION</w:t>
      </w:r>
    </w:p>
    <w:p w14:paraId="2712CC8C" w14:textId="77777777" w:rsidR="008D0DB1" w:rsidRPr="00E45FFF" w:rsidRDefault="008D0DB1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882" w:type="pct"/>
        <w:tblLayout w:type="fixed"/>
        <w:tblLook w:val="0420" w:firstRow="1" w:lastRow="0" w:firstColumn="0" w:lastColumn="0" w:noHBand="0" w:noVBand="1"/>
      </w:tblPr>
      <w:tblGrid>
        <w:gridCol w:w="1673"/>
        <w:gridCol w:w="3980"/>
        <w:gridCol w:w="1656"/>
        <w:gridCol w:w="1820"/>
      </w:tblGrid>
      <w:tr w:rsidR="00F26008" w:rsidRPr="00E45FFF" w14:paraId="201EF826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916" w:type="pct"/>
          </w:tcPr>
          <w:p w14:paraId="69A80EF9" w14:textId="76C85CFB" w:rsidR="00EE4F95" w:rsidRPr="00E45FFF" w:rsidRDefault="00EE4F95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Name of Governorate</w:t>
            </w:r>
          </w:p>
        </w:tc>
        <w:tc>
          <w:tcPr>
            <w:tcW w:w="2180" w:type="pct"/>
          </w:tcPr>
          <w:p w14:paraId="69BC3F6C" w14:textId="60F8BE09" w:rsidR="00EE4F95" w:rsidRPr="00E45FFF" w:rsidRDefault="00EE4F95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Name of </w:t>
            </w:r>
            <w:r w:rsidR="006142F0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L</w:t>
            </w: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ocality</w:t>
            </w:r>
          </w:p>
        </w:tc>
        <w:tc>
          <w:tcPr>
            <w:tcW w:w="907" w:type="pct"/>
          </w:tcPr>
          <w:p w14:paraId="75DA0C24" w14:textId="3527C8DC" w:rsidR="00EE4F95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Years of P</w:t>
            </w:r>
            <w:r w:rsidR="00EE4F95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resence in the </w:t>
            </w: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L</w:t>
            </w:r>
            <w:r w:rsidR="008D0DB1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ocality</w:t>
            </w:r>
          </w:p>
        </w:tc>
        <w:tc>
          <w:tcPr>
            <w:tcW w:w="997" w:type="pct"/>
          </w:tcPr>
          <w:p w14:paraId="4910AF39" w14:textId="2398B48C" w:rsidR="00EE4F95" w:rsidRPr="00E45FFF" w:rsidRDefault="006142F0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Current Number of P</w:t>
            </w:r>
            <w:r w:rsidR="00EE4F95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rojects</w:t>
            </w: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 in the L</w:t>
            </w:r>
            <w:r w:rsidR="008D0DB1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ocality</w:t>
            </w:r>
          </w:p>
        </w:tc>
      </w:tr>
      <w:tr w:rsidR="00F26008" w:rsidRPr="00E45FFF" w14:paraId="7C5CF626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tcW w:w="916" w:type="pct"/>
          </w:tcPr>
          <w:p w14:paraId="5F22867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5AF3F2F5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5BBC76F2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682C08DD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117398C9" w14:textId="77777777" w:rsidTr="00E45FFF">
        <w:trPr>
          <w:trHeight w:val="156"/>
        </w:trPr>
        <w:tc>
          <w:tcPr>
            <w:tcW w:w="916" w:type="pct"/>
          </w:tcPr>
          <w:p w14:paraId="155C1747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571AB7D6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370B7F4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4F1FC91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7513991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1AB9076D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14579813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7F71CFC3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4C3C7B41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04540F03" w14:textId="77777777" w:rsidTr="00E45FFF">
        <w:trPr>
          <w:trHeight w:val="156"/>
        </w:trPr>
        <w:tc>
          <w:tcPr>
            <w:tcW w:w="916" w:type="pct"/>
          </w:tcPr>
          <w:p w14:paraId="121A380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042458FE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0176CBF0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457A6A7D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6160B930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27D09D9D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450682D1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25D56E62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07F87302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3E611A7" w14:textId="77777777" w:rsidTr="00E45FFF">
        <w:trPr>
          <w:trHeight w:val="156"/>
        </w:trPr>
        <w:tc>
          <w:tcPr>
            <w:tcW w:w="916" w:type="pct"/>
          </w:tcPr>
          <w:p w14:paraId="0EF38EA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3EF87551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5CB97BF1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52D4AC62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DE72359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6C401CA4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3FA5AFDC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5258582C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223B743E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747DBCE5" w14:textId="77777777" w:rsidTr="00E45FFF">
        <w:trPr>
          <w:trHeight w:val="156"/>
        </w:trPr>
        <w:tc>
          <w:tcPr>
            <w:tcW w:w="916" w:type="pct"/>
          </w:tcPr>
          <w:p w14:paraId="0743E959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7F9E893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00043558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3C7F2365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EAB1D66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16C497C7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2180" w:type="pct"/>
          </w:tcPr>
          <w:p w14:paraId="7721AC5F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7" w:type="pct"/>
          </w:tcPr>
          <w:p w14:paraId="61DEB75D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97" w:type="pct"/>
          </w:tcPr>
          <w:p w14:paraId="382D588E" w14:textId="77777777" w:rsidR="00EE4F95" w:rsidRPr="00E45FFF" w:rsidRDefault="00EE4F9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44190DFB" w14:textId="77777777" w:rsidR="000206CB" w:rsidRPr="00E45FFF" w:rsidRDefault="000206CB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  <w:lang w:eastAsia="x-none" w:bidi="ar-SA"/>
        </w:rPr>
      </w:pPr>
    </w:p>
    <w:p w14:paraId="43B63D0D" w14:textId="77777777" w:rsidR="004F3C51" w:rsidRPr="00E45FFF" w:rsidRDefault="004F3C51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  <w:lang w:eastAsia="x-none" w:bidi="ar-SA"/>
        </w:rPr>
      </w:pPr>
    </w:p>
    <w:p w14:paraId="640EA76C" w14:textId="77777777" w:rsidR="0031093A" w:rsidRPr="00E45FFF" w:rsidRDefault="006E3BC3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PROJECT DETAILS</w:t>
      </w:r>
    </w:p>
    <w:p w14:paraId="2139C90E" w14:textId="54B82147" w:rsidR="004E2F03" w:rsidRDefault="005A443F" w:rsidP="00FF0263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P</w:t>
      </w:r>
      <w:r w:rsidR="004E2F03"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lease list all the completed and ongoing projects in the last 5 years</w:t>
      </w:r>
      <w:r w:rsidR="00C80A18">
        <w:rPr>
          <w:rFonts w:asciiTheme="majorHAnsi" w:hAnsiTheme="majorHAnsi" w:cstheme="majorHAnsi"/>
          <w:bCs/>
          <w:i/>
          <w:color w:val="000000" w:themeColor="text1"/>
          <w:szCs w:val="22"/>
        </w:rPr>
        <w:t xml:space="preserve"> + </w:t>
      </w:r>
      <w:r w:rsidR="00C80A18" w:rsidRPr="00C80A18">
        <w:rPr>
          <w:rFonts w:asciiTheme="majorHAnsi" w:hAnsiTheme="majorHAnsi" w:cstheme="majorHAnsi"/>
          <w:bCs/>
          <w:i/>
          <w:color w:val="000000" w:themeColor="text1"/>
          <w:szCs w:val="22"/>
          <w:u w:val="single"/>
        </w:rPr>
        <w:t>planned projects for 2019</w:t>
      </w:r>
      <w:r w:rsidR="00C80A18">
        <w:rPr>
          <w:rFonts w:asciiTheme="majorHAnsi" w:hAnsiTheme="majorHAnsi" w:cstheme="majorHAnsi"/>
          <w:bCs/>
          <w:i/>
          <w:color w:val="000000" w:themeColor="text1"/>
          <w:szCs w:val="22"/>
        </w:rPr>
        <w:t>.</w:t>
      </w:r>
    </w:p>
    <w:p w14:paraId="1B90FEB4" w14:textId="77777777" w:rsidR="00E45FFF" w:rsidRPr="00E45FFF" w:rsidRDefault="00E45FFF" w:rsidP="00FF0263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</w:p>
    <w:tbl>
      <w:tblPr>
        <w:tblStyle w:val="PlainTable1"/>
        <w:tblW w:w="4942" w:type="pct"/>
        <w:tblLayout w:type="fixed"/>
        <w:tblLook w:val="0420" w:firstRow="1" w:lastRow="0" w:firstColumn="0" w:lastColumn="0" w:noHBand="0" w:noVBand="1"/>
      </w:tblPr>
      <w:tblGrid>
        <w:gridCol w:w="1863"/>
        <w:gridCol w:w="1577"/>
        <w:gridCol w:w="1584"/>
        <w:gridCol w:w="1142"/>
        <w:gridCol w:w="1671"/>
        <w:gridCol w:w="1405"/>
      </w:tblGrid>
      <w:tr w:rsidR="00F26008" w:rsidRPr="00E45FFF" w14:paraId="13C7B3F9" w14:textId="77777777" w:rsidTr="00FF0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1008" w:type="pct"/>
          </w:tcPr>
          <w:p w14:paraId="40E2EA5D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Name of Project</w:t>
            </w:r>
          </w:p>
        </w:tc>
        <w:tc>
          <w:tcPr>
            <w:tcW w:w="853" w:type="pct"/>
          </w:tcPr>
          <w:p w14:paraId="5C45C82D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escription of the project</w:t>
            </w:r>
          </w:p>
          <w:p w14:paraId="7C1D50BE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BAF8688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Location</w:t>
            </w:r>
          </w:p>
        </w:tc>
        <w:tc>
          <w:tcPr>
            <w:tcW w:w="618" w:type="pct"/>
          </w:tcPr>
          <w:p w14:paraId="67C8CC79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onor</w:t>
            </w:r>
          </w:p>
        </w:tc>
        <w:tc>
          <w:tcPr>
            <w:tcW w:w="904" w:type="pct"/>
          </w:tcPr>
          <w:p w14:paraId="1D591939" w14:textId="77777777" w:rsidR="00EF3DA4" w:rsidRPr="00E45FFF" w:rsidRDefault="00EF3DA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Total project budget (USD)</w:t>
            </w:r>
          </w:p>
        </w:tc>
        <w:tc>
          <w:tcPr>
            <w:tcW w:w="760" w:type="pct"/>
          </w:tcPr>
          <w:p w14:paraId="7E295C52" w14:textId="77777777" w:rsidR="00EF3DA4" w:rsidRPr="00E45FFF" w:rsidRDefault="006701C4" w:rsidP="00E45FFF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uration of the project (</w:t>
            </w:r>
            <w:proofErr w:type="spellStart"/>
            <w:proofErr w:type="gramStart"/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m.yyyy</w:t>
            </w:r>
            <w:proofErr w:type="spellEnd"/>
            <w:proofErr w:type="gramEnd"/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 to </w:t>
            </w:r>
            <w:proofErr w:type="spellStart"/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m.yyyy</w:t>
            </w:r>
            <w:proofErr w:type="spellEnd"/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)</w:t>
            </w:r>
          </w:p>
        </w:tc>
      </w:tr>
      <w:tr w:rsidR="00F26008" w:rsidRPr="00E45FFF" w14:paraId="6D67FEFF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tcW w:w="1008" w:type="pct"/>
          </w:tcPr>
          <w:p w14:paraId="6F50066F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6C13CC41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4E8FC43C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C681DEA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1509E55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4CD6F453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6A34ADC4" w14:textId="77777777" w:rsidTr="00FF0263">
        <w:trPr>
          <w:trHeight w:val="155"/>
        </w:trPr>
        <w:tc>
          <w:tcPr>
            <w:tcW w:w="1008" w:type="pct"/>
          </w:tcPr>
          <w:p w14:paraId="49AE7D97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4614D48F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282B4F76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20942FB8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6FF7751E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354E07C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6B8CD48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1008" w:type="pct"/>
          </w:tcPr>
          <w:p w14:paraId="01FB254E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1AD2D770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259F9CB6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74BC55C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30DF530F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2822B03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0A199111" w14:textId="77777777" w:rsidTr="00FF0263">
        <w:trPr>
          <w:trHeight w:val="155"/>
        </w:trPr>
        <w:tc>
          <w:tcPr>
            <w:tcW w:w="1008" w:type="pct"/>
          </w:tcPr>
          <w:p w14:paraId="0AA83008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71476A76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5BCC1C9D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407294AB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06BE319A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49818D61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933DB5A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1008" w:type="pct"/>
          </w:tcPr>
          <w:p w14:paraId="11DEEFF4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30A80EA7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3A46DA2F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4B2D1BC9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1C8FB847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509D2F7E" w14:textId="77777777" w:rsidR="00EF3DA4" w:rsidRPr="00E45FFF" w:rsidRDefault="00EF3DA4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A79C85C" w14:textId="77777777" w:rsidTr="00FF0263">
        <w:trPr>
          <w:trHeight w:val="155"/>
        </w:trPr>
        <w:tc>
          <w:tcPr>
            <w:tcW w:w="1008" w:type="pct"/>
          </w:tcPr>
          <w:p w14:paraId="1572D8B9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3" w:type="pct"/>
          </w:tcPr>
          <w:p w14:paraId="71F1008E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45AF2F23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6CB02CC0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3DB1B630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65A733C4" w14:textId="77777777" w:rsidR="00595575" w:rsidRPr="00E45FFF" w:rsidRDefault="0059557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07FE83AE" w14:textId="77777777" w:rsidR="00F26008" w:rsidRPr="00E45FFF" w:rsidRDefault="00F26008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HUMAN RESOURCES</w:t>
      </w:r>
    </w:p>
    <w:p w14:paraId="4A0E6195" w14:textId="77777777" w:rsidR="00F26008" w:rsidRPr="00E45FFF" w:rsidRDefault="00F26008" w:rsidP="00FF0263">
      <w:pPr>
        <w:pStyle w:val="ListParagraph"/>
        <w:spacing w:after="0" w:line="240" w:lineRule="auto"/>
        <w:ind w:left="360"/>
        <w:jc w:val="both"/>
        <w:rPr>
          <w:rFonts w:asciiTheme="majorHAnsi" w:hAnsiTheme="majorHAnsi" w:cstheme="majorHAnsi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06" w:type="pct"/>
        <w:tblLayout w:type="fixed"/>
        <w:tblLook w:val="04A0" w:firstRow="1" w:lastRow="0" w:firstColumn="1" w:lastColumn="0" w:noHBand="0" w:noVBand="1"/>
      </w:tblPr>
      <w:tblGrid>
        <w:gridCol w:w="2293"/>
        <w:gridCol w:w="1072"/>
        <w:gridCol w:w="1046"/>
        <w:gridCol w:w="1105"/>
        <w:gridCol w:w="1242"/>
        <w:gridCol w:w="1242"/>
        <w:gridCol w:w="1174"/>
      </w:tblGrid>
      <w:tr w:rsidR="00F26008" w:rsidRPr="00E45FFF" w14:paraId="0BDB8815" w14:textId="77777777" w:rsidTr="00FF0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Merge w:val="restart"/>
          </w:tcPr>
          <w:p w14:paraId="24C273E3" w14:textId="77777777" w:rsidR="00F26008" w:rsidRPr="00E45FFF" w:rsidRDefault="00F2600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Category</w:t>
            </w:r>
          </w:p>
        </w:tc>
        <w:tc>
          <w:tcPr>
            <w:tcW w:w="1154" w:type="pct"/>
            <w:gridSpan w:val="2"/>
          </w:tcPr>
          <w:p w14:paraId="52E48E60" w14:textId="77777777" w:rsidR="00F26008" w:rsidRPr="00E45FFF" w:rsidRDefault="00F26008" w:rsidP="006142F0">
            <w:pPr>
              <w:spacing w:after="0" w:line="24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Regular staff</w:t>
            </w:r>
          </w:p>
        </w:tc>
        <w:tc>
          <w:tcPr>
            <w:tcW w:w="1279" w:type="pct"/>
            <w:gridSpan w:val="2"/>
          </w:tcPr>
          <w:p w14:paraId="2536DA95" w14:textId="77777777" w:rsidR="00F26008" w:rsidRPr="00E45FFF" w:rsidRDefault="00F26008" w:rsidP="006142F0">
            <w:pPr>
              <w:spacing w:after="0" w:line="24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Temporary staff</w:t>
            </w:r>
          </w:p>
        </w:tc>
        <w:tc>
          <w:tcPr>
            <w:tcW w:w="1317" w:type="pct"/>
            <w:gridSpan w:val="2"/>
          </w:tcPr>
          <w:p w14:paraId="446C5A93" w14:textId="77777777" w:rsidR="00F26008" w:rsidRPr="00E45FFF" w:rsidRDefault="00F26008" w:rsidP="006142F0">
            <w:pPr>
              <w:spacing w:after="0" w:line="24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Volunteers</w:t>
            </w:r>
          </w:p>
        </w:tc>
      </w:tr>
      <w:tr w:rsidR="00F26008" w:rsidRPr="00E45FFF" w14:paraId="760E5AD6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Merge/>
          </w:tcPr>
          <w:p w14:paraId="00003678" w14:textId="77777777" w:rsidR="00F26008" w:rsidRPr="00E45FFF" w:rsidRDefault="00F2600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  <w:tc>
          <w:tcPr>
            <w:tcW w:w="584" w:type="pct"/>
          </w:tcPr>
          <w:p w14:paraId="23364CD9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570" w:type="pct"/>
          </w:tcPr>
          <w:p w14:paraId="752EDD99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% of female</w:t>
            </w:r>
          </w:p>
        </w:tc>
        <w:tc>
          <w:tcPr>
            <w:tcW w:w="602" w:type="pct"/>
          </w:tcPr>
          <w:p w14:paraId="21F82A20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677" w:type="pct"/>
          </w:tcPr>
          <w:p w14:paraId="4874C4B2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% of female</w:t>
            </w:r>
          </w:p>
        </w:tc>
        <w:tc>
          <w:tcPr>
            <w:tcW w:w="677" w:type="pct"/>
          </w:tcPr>
          <w:p w14:paraId="42AACDE9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640" w:type="pct"/>
          </w:tcPr>
          <w:p w14:paraId="2DAA370B" w14:textId="77777777" w:rsidR="00F26008" w:rsidRPr="00E45FFF" w:rsidRDefault="00F26008" w:rsidP="006142F0">
            <w:pPr>
              <w:spacing w:after="0"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  <w:t>% of female</w:t>
            </w:r>
          </w:p>
        </w:tc>
      </w:tr>
      <w:tr w:rsidR="00F26008" w:rsidRPr="00E45FFF" w14:paraId="5B52097E" w14:textId="77777777" w:rsidTr="00FF026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1FBFCCA3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anagement</w:t>
            </w:r>
          </w:p>
        </w:tc>
        <w:tc>
          <w:tcPr>
            <w:tcW w:w="584" w:type="pct"/>
          </w:tcPr>
          <w:p w14:paraId="1C1A5DA9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3A87EB12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0B51E0BE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5F278C46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B3D3C90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47491FB4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19A530CF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7542FD17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Monitoring &amp; Evaluation</w:t>
            </w:r>
          </w:p>
        </w:tc>
        <w:tc>
          <w:tcPr>
            <w:tcW w:w="584" w:type="pct"/>
          </w:tcPr>
          <w:p w14:paraId="25F43ECA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2619805C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3B5E0D02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2225D96C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2112D9F4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6B4037AF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015829F5" w14:textId="77777777" w:rsidTr="00FF026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714E2EF7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Training</w:t>
            </w:r>
          </w:p>
        </w:tc>
        <w:tc>
          <w:tcPr>
            <w:tcW w:w="584" w:type="pct"/>
          </w:tcPr>
          <w:p w14:paraId="5F6CBBA8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6967F4AB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54223FC0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0F49DB7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3533DB7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2B734CDB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EA13D9D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2E4E4F8E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Finance</w:t>
            </w:r>
          </w:p>
        </w:tc>
        <w:tc>
          <w:tcPr>
            <w:tcW w:w="584" w:type="pct"/>
          </w:tcPr>
          <w:p w14:paraId="0D4ED33B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240A38D8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37336D5B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AF704B4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17C37E0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15782E9F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0393E38C" w14:textId="77777777" w:rsidTr="00FF026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4AC589B0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HR</w:t>
            </w:r>
          </w:p>
        </w:tc>
        <w:tc>
          <w:tcPr>
            <w:tcW w:w="584" w:type="pct"/>
          </w:tcPr>
          <w:p w14:paraId="173FF869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0C2994F6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3244596A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3270C41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C0DDDCD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0B02C032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D9164C2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5B8D2E94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Logistics</w:t>
            </w:r>
          </w:p>
        </w:tc>
        <w:tc>
          <w:tcPr>
            <w:tcW w:w="584" w:type="pct"/>
          </w:tcPr>
          <w:p w14:paraId="5240C9F5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1A90A3A2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39E23958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36BEC75A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FF28E21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274357F0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25E18A70" w14:textId="77777777" w:rsidTr="00FF026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2DD346C3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Administration</w:t>
            </w:r>
          </w:p>
        </w:tc>
        <w:tc>
          <w:tcPr>
            <w:tcW w:w="584" w:type="pct"/>
          </w:tcPr>
          <w:p w14:paraId="1D4E69FA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64446C11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2FF2B69F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D54C190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79275F3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18C3AD71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2D19E80" w14:textId="77777777" w:rsidTr="00FF0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5888C1FA" w14:textId="77777777" w:rsidR="00F26008" w:rsidRPr="00E45FFF" w:rsidRDefault="00F26008" w:rsidP="006142F0">
            <w:pPr>
              <w:spacing w:after="0" w:line="240" w:lineRule="auto"/>
              <w:contextualSpacing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Field staff</w:t>
            </w:r>
          </w:p>
        </w:tc>
        <w:tc>
          <w:tcPr>
            <w:tcW w:w="584" w:type="pct"/>
          </w:tcPr>
          <w:p w14:paraId="1186851D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70AD7596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4984E358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A127785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17FE6E9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22CA37F6" w14:textId="77777777" w:rsidR="00F26008" w:rsidRPr="00E45FFF" w:rsidRDefault="00F2600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A829083" w14:textId="77777777" w:rsidTr="00FF0263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7EBA7A70" w14:textId="77777777" w:rsidR="00F26008" w:rsidRPr="00E45FFF" w:rsidRDefault="00F2600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Total</w:t>
            </w:r>
          </w:p>
        </w:tc>
        <w:tc>
          <w:tcPr>
            <w:tcW w:w="584" w:type="pct"/>
          </w:tcPr>
          <w:p w14:paraId="52F80C6E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1101A79D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0787E8BD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3F83EB4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658A4107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03ED87E2" w14:textId="77777777" w:rsidR="00F26008" w:rsidRPr="00E45FFF" w:rsidRDefault="00F2600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02D304CC" w14:textId="2487FF62" w:rsidR="0069615B" w:rsidRDefault="0069615B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105D0ABA" w14:textId="5C7136EB" w:rsidR="00E45FFF" w:rsidRDefault="00E45FFF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E54BBCB" w14:textId="77777777" w:rsidR="00E45FFF" w:rsidRPr="00E45FFF" w:rsidRDefault="00E45FFF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46BC8A5" w14:textId="13B56691" w:rsidR="00606D41" w:rsidRDefault="00606D41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FINANCIAL CONTROL/MANAGEMENT</w:t>
      </w:r>
    </w:p>
    <w:p w14:paraId="312C7A0E" w14:textId="77777777" w:rsidR="00E45FFF" w:rsidRPr="00E45FFF" w:rsidRDefault="00E45FFF" w:rsidP="00E45FFF">
      <w:pPr>
        <w:pStyle w:val="ListParagraph"/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59" w:type="pct"/>
        <w:tblLook w:val="04A0" w:firstRow="1" w:lastRow="0" w:firstColumn="1" w:lastColumn="0" w:noHBand="0" w:noVBand="1"/>
      </w:tblPr>
      <w:tblGrid>
        <w:gridCol w:w="3045"/>
        <w:gridCol w:w="6228"/>
      </w:tblGrid>
      <w:tr w:rsidR="00F26008" w:rsidRPr="00E45FFF" w14:paraId="5E447C95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2" w:type="pct"/>
          </w:tcPr>
          <w:p w14:paraId="65FD472B" w14:textId="77777777" w:rsidR="00014AE8" w:rsidRPr="00E45FFF" w:rsidRDefault="00014AE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Particulars</w:t>
            </w:r>
          </w:p>
        </w:tc>
        <w:tc>
          <w:tcPr>
            <w:tcW w:w="3358" w:type="pct"/>
          </w:tcPr>
          <w:p w14:paraId="40A03CAC" w14:textId="775700D6" w:rsidR="00014AE8" w:rsidRPr="00E45FFF" w:rsidRDefault="00014AE8" w:rsidP="006142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  <w:lang w:val="fr-CH"/>
              </w:rPr>
            </w:pPr>
            <w:r w:rsidRPr="006142F0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etail</w:t>
            </w:r>
            <w:r w:rsidR="006142F0" w:rsidRPr="006142F0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d</w:t>
            </w: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  <w:lang w:val="fr-CH"/>
              </w:rPr>
              <w:t xml:space="preserve"> information</w:t>
            </w:r>
          </w:p>
        </w:tc>
      </w:tr>
      <w:tr w:rsidR="00F26008" w:rsidRPr="00E45FFF" w14:paraId="1A3D2D39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2" w:type="pct"/>
          </w:tcPr>
          <w:p w14:paraId="046C41C4" w14:textId="77777777" w:rsidR="00014AE8" w:rsidRPr="00E45FFF" w:rsidRDefault="00014AE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Accounting System and accounting software application</w:t>
            </w:r>
          </w:p>
        </w:tc>
        <w:tc>
          <w:tcPr>
            <w:tcW w:w="3358" w:type="pct"/>
          </w:tcPr>
          <w:p w14:paraId="4823A351" w14:textId="77777777" w:rsidR="00014AE8" w:rsidRPr="00E45FFF" w:rsidRDefault="00014AE8" w:rsidP="006142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83AEDDE" w14:textId="77777777" w:rsidTr="00E45FF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2" w:type="pct"/>
          </w:tcPr>
          <w:p w14:paraId="37FCB288" w14:textId="77777777" w:rsidR="00014AE8" w:rsidRPr="00E45FFF" w:rsidRDefault="00014AE8" w:rsidP="006142F0">
            <w:pPr>
              <w:spacing w:after="0" w:line="240" w:lineRule="auto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Procurem</w:t>
            </w:r>
            <w:r w:rsidR="00E53C9F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nt and asset management system</w:t>
            </w:r>
          </w:p>
        </w:tc>
        <w:tc>
          <w:tcPr>
            <w:tcW w:w="3358" w:type="pct"/>
          </w:tcPr>
          <w:p w14:paraId="7459E88A" w14:textId="77777777" w:rsidR="00014AE8" w:rsidRPr="00E45FFF" w:rsidRDefault="00014AE8" w:rsidP="006142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15BE05DD" w14:textId="400B79D8" w:rsidR="0008338E" w:rsidRPr="00E45FFF" w:rsidRDefault="0008338E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610DC99C" w14:textId="77777777" w:rsidR="0008338E" w:rsidRPr="00E45FFF" w:rsidRDefault="0008338E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886A825" w14:textId="12533977" w:rsidR="00116E67" w:rsidRPr="00E45FFF" w:rsidRDefault="00116E67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SWOT ANALYSIS OF THE ORGANIZATION</w:t>
      </w:r>
    </w:p>
    <w:p w14:paraId="1DD03D8F" w14:textId="77777777" w:rsidR="00E45FFF" w:rsidRPr="00E45FFF" w:rsidRDefault="00E45FFF" w:rsidP="00E45FFF">
      <w:pPr>
        <w:pStyle w:val="ListParagraph"/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9498" w:type="dxa"/>
        <w:tblLook w:val="01E0" w:firstRow="1" w:lastRow="1" w:firstColumn="1" w:lastColumn="1" w:noHBand="0" w:noVBand="0"/>
      </w:tblPr>
      <w:tblGrid>
        <w:gridCol w:w="4695"/>
        <w:gridCol w:w="4803"/>
      </w:tblGrid>
      <w:tr w:rsidR="00F26008" w:rsidRPr="00E45FFF" w14:paraId="1BC34572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5" w:type="dxa"/>
          </w:tcPr>
          <w:p w14:paraId="60ED949E" w14:textId="6E9E1FBA" w:rsidR="00116E67" w:rsidRPr="00E45FFF" w:rsidRDefault="00E45FFF" w:rsidP="00FF02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Strength</w:t>
            </w:r>
            <w:r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s</w:t>
            </w:r>
          </w:p>
          <w:p w14:paraId="156B50EF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  <w:lang w:val="fr-CH"/>
              </w:rPr>
            </w:pPr>
          </w:p>
          <w:p w14:paraId="510CAB01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  <w:lang w:val="fr-C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03" w:type="dxa"/>
          </w:tcPr>
          <w:p w14:paraId="6E091875" w14:textId="5BE02C79" w:rsidR="00116E67" w:rsidRPr="00E45FFF" w:rsidRDefault="00116E67" w:rsidP="00FF02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  <w:lang w:val="fr-CH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Weakness</w:t>
            </w:r>
            <w:r w:rsidR="00E45FFF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s</w:t>
            </w:r>
          </w:p>
          <w:p w14:paraId="6DFC2B33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  <w:p w14:paraId="7E12368A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  <w:tr w:rsidR="00F26008" w:rsidRPr="00E45FFF" w14:paraId="57F695B0" w14:textId="77777777" w:rsidTr="00E45FF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5" w:type="dxa"/>
          </w:tcPr>
          <w:p w14:paraId="2D4BDCE3" w14:textId="77777777" w:rsidR="00116E67" w:rsidRPr="00E45FFF" w:rsidRDefault="00116E67" w:rsidP="00FF02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Opportunities</w:t>
            </w:r>
          </w:p>
          <w:p w14:paraId="5265CC53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  <w:p w14:paraId="265C8085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03" w:type="dxa"/>
          </w:tcPr>
          <w:p w14:paraId="45BB252A" w14:textId="433402B4" w:rsidR="00116E67" w:rsidRPr="00E45FFF" w:rsidRDefault="00116E67" w:rsidP="00FF02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Threat</w:t>
            </w:r>
            <w:r w:rsid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s</w:t>
            </w:r>
          </w:p>
          <w:p w14:paraId="378D9499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  <w:p w14:paraId="4D8A9157" w14:textId="77777777" w:rsidR="00116E67" w:rsidRPr="00E45FFF" w:rsidRDefault="00116E67" w:rsidP="00FF0263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29D96E09" w14:textId="77777777" w:rsidR="00116E67" w:rsidRPr="00E45FFF" w:rsidRDefault="00116E67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155F14BB" w14:textId="636940B2" w:rsidR="00613B11" w:rsidRDefault="00613B11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57E3DB08" w14:textId="5B56B119" w:rsidR="00BE1E30" w:rsidRDefault="00BE1E30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27D4FB34" w14:textId="30B5BBAE" w:rsidR="00BE1E30" w:rsidRDefault="00BE1E30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46EDC81E" w14:textId="2B2312CC" w:rsidR="00BE1E30" w:rsidRDefault="00BE1E30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B94E529" w14:textId="1A2859EC" w:rsidR="00BE1E30" w:rsidRDefault="00BE1E30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190E6850" w14:textId="77777777" w:rsidR="00BE1E30" w:rsidRPr="00E45FFF" w:rsidRDefault="00BE1E30" w:rsidP="00FF0263">
      <w:pPr>
        <w:spacing w:after="0" w:line="240" w:lineRule="auto"/>
        <w:jc w:val="both"/>
        <w:rPr>
          <w:rFonts w:asciiTheme="majorHAnsi" w:eastAsia="Calibri" w:hAnsiTheme="majorHAnsi" w:cstheme="majorHAnsi"/>
          <w:bCs/>
          <w:color w:val="000000" w:themeColor="text1"/>
          <w:szCs w:val="22"/>
        </w:rPr>
      </w:pPr>
    </w:p>
    <w:p w14:paraId="7BAB0C04" w14:textId="77777777" w:rsidR="00613B11" w:rsidRPr="00E45FFF" w:rsidRDefault="00613B11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OTHER RELEVANT INFO OF THE ORGANIZATION</w:t>
      </w:r>
    </w:p>
    <w:p w14:paraId="6BF8FD98" w14:textId="3D588F07" w:rsidR="000127D5" w:rsidRDefault="000127D5" w:rsidP="00FF0263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  <w:szCs w:val="22"/>
        </w:rPr>
      </w:pPr>
      <w:r w:rsidRPr="00E45FFF">
        <w:rPr>
          <w:rFonts w:asciiTheme="majorHAnsi" w:hAnsiTheme="majorHAnsi" w:cstheme="majorHAnsi"/>
          <w:bCs/>
          <w:i/>
          <w:color w:val="000000" w:themeColor="text1"/>
          <w:szCs w:val="22"/>
        </w:rPr>
        <w:t>(Maximum 500 words)</w:t>
      </w:r>
    </w:p>
    <w:p w14:paraId="0973DF01" w14:textId="77777777" w:rsidR="00E45FFF" w:rsidRPr="00E45FFF" w:rsidRDefault="00E45FFF" w:rsidP="00FF0263">
      <w:pPr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Cs w:val="22"/>
          <w:lang w:eastAsia="x-none" w:bidi="ar-SA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F26008" w:rsidRPr="00E45FFF" w14:paraId="232D2E23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4A25B212" w14:textId="77777777" w:rsidR="000127D5" w:rsidRPr="00E45FFF" w:rsidRDefault="000127D5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</w:p>
        </w:tc>
      </w:tr>
    </w:tbl>
    <w:p w14:paraId="0BFAFBB4" w14:textId="42A8A98F" w:rsidR="00E45FFF" w:rsidRPr="00E45FFF" w:rsidRDefault="00E45FFF" w:rsidP="00FF0263">
      <w:pPr>
        <w:tabs>
          <w:tab w:val="left" w:pos="0"/>
          <w:tab w:val="left" w:pos="270"/>
          <w:tab w:val="center" w:pos="4680"/>
        </w:tabs>
        <w:jc w:val="both"/>
        <w:rPr>
          <w:rFonts w:asciiTheme="majorHAnsi" w:hAnsiTheme="majorHAnsi" w:cstheme="majorHAnsi"/>
          <w:bCs/>
          <w:color w:val="000000" w:themeColor="text1"/>
          <w:szCs w:val="22"/>
        </w:rPr>
      </w:pPr>
    </w:p>
    <w:p w14:paraId="4BB39D31" w14:textId="426689B9" w:rsidR="00D20241" w:rsidRPr="00E45FFF" w:rsidRDefault="00CB118C" w:rsidP="00FF026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</w:pPr>
      <w:r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POLICIES/MANUAL</w:t>
      </w:r>
      <w:r w:rsidR="00A80F14"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>/REPORTS</w:t>
      </w:r>
      <w:r w:rsidR="00FB5FA8" w:rsidRPr="00E45FFF">
        <w:rPr>
          <w:rFonts w:asciiTheme="majorHAnsi" w:hAnsiTheme="majorHAnsi" w:cstheme="majorHAnsi"/>
          <w:b/>
          <w:color w:val="000000" w:themeColor="text1"/>
          <w:sz w:val="28"/>
          <w:szCs w:val="28"/>
          <w:lang w:eastAsia="x-none" w:bidi="ar-SA"/>
        </w:rPr>
        <w:t xml:space="preserve"> TO BE ATTACHED</w:t>
      </w:r>
    </w:p>
    <w:p w14:paraId="72BE4E61" w14:textId="77777777" w:rsidR="00E45FFF" w:rsidRPr="00E45FFF" w:rsidRDefault="00E45FFF" w:rsidP="00E45FFF">
      <w:pPr>
        <w:pStyle w:val="ListParagraph"/>
        <w:spacing w:after="0" w:line="240" w:lineRule="auto"/>
        <w:jc w:val="both"/>
        <w:rPr>
          <w:rFonts w:asciiTheme="majorHAnsi" w:hAnsiTheme="majorHAnsi" w:cstheme="majorHAnsi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873" w:type="pct"/>
        <w:tblLayout w:type="fixed"/>
        <w:tblLook w:val="04A0" w:firstRow="1" w:lastRow="0" w:firstColumn="1" w:lastColumn="0" w:noHBand="0" w:noVBand="1"/>
      </w:tblPr>
      <w:tblGrid>
        <w:gridCol w:w="3953"/>
        <w:gridCol w:w="1524"/>
        <w:gridCol w:w="1247"/>
        <w:gridCol w:w="2389"/>
      </w:tblGrid>
      <w:tr w:rsidR="00F26008" w:rsidRPr="00E45FFF" w14:paraId="622A11AB" w14:textId="77777777" w:rsidTr="00E45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4A2304D" w14:textId="77777777" w:rsidR="00FB5FA8" w:rsidRPr="00E45FFF" w:rsidRDefault="00FB5FA8" w:rsidP="00FF0263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Name of the documents</w:t>
            </w:r>
          </w:p>
        </w:tc>
        <w:tc>
          <w:tcPr>
            <w:tcW w:w="836" w:type="pct"/>
          </w:tcPr>
          <w:p w14:paraId="1D23C919" w14:textId="77777777" w:rsidR="00FB5FA8" w:rsidRPr="00E45FFF" w:rsidRDefault="00FB5FA8" w:rsidP="00FF0263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Does this document exist in your organization (if yes, please checked the box)</w:t>
            </w:r>
          </w:p>
        </w:tc>
        <w:tc>
          <w:tcPr>
            <w:tcW w:w="684" w:type="pct"/>
          </w:tcPr>
          <w:p w14:paraId="00E696BB" w14:textId="77777777" w:rsidR="00FB5FA8" w:rsidRPr="00E45FFF" w:rsidRDefault="00FB5FA8" w:rsidP="00FF0263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Checked the box, if the document is attached as evidence</w:t>
            </w:r>
          </w:p>
        </w:tc>
        <w:tc>
          <w:tcPr>
            <w:tcW w:w="1311" w:type="pct"/>
          </w:tcPr>
          <w:p w14:paraId="293144D3" w14:textId="77777777" w:rsidR="00FB5FA8" w:rsidRPr="00E45FFF" w:rsidRDefault="00FB5FA8" w:rsidP="00FF0263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xplain if not attached</w:t>
            </w:r>
          </w:p>
        </w:tc>
      </w:tr>
      <w:tr w:rsidR="00F26008" w:rsidRPr="00E45FFF" w14:paraId="6EF3907B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2F4A940" w14:textId="7C70957C" w:rsidR="00772691" w:rsidRPr="00E45FFF" w:rsidRDefault="000B3627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R</w:t>
            </w:r>
            <w:r w:rsidR="00E26133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gistration certificate</w:t>
            </w:r>
          </w:p>
        </w:tc>
        <w:tc>
          <w:tcPr>
            <w:tcW w:w="836" w:type="pct"/>
          </w:tcPr>
          <w:p w14:paraId="7F0DA90E" w14:textId="77777777" w:rsidR="00772691" w:rsidRPr="00E45FFF" w:rsidRDefault="00AC630A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4A1B6FC1" w14:textId="77777777" w:rsidR="00772691" w:rsidRPr="00E45FFF" w:rsidRDefault="00772691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199B1EA6" w14:textId="77777777" w:rsidR="00772691" w:rsidRPr="00E45FFF" w:rsidRDefault="00772691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24781404" w14:textId="77777777" w:rsidTr="00E45FFF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0FAB825" w14:textId="77777777" w:rsidR="00EC4130" w:rsidRPr="00E45FFF" w:rsidRDefault="00EC4130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HR policy/manual</w:t>
            </w:r>
          </w:p>
        </w:tc>
        <w:tc>
          <w:tcPr>
            <w:tcW w:w="836" w:type="pct"/>
          </w:tcPr>
          <w:p w14:paraId="7D7727D9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5F40A9D0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4EBF85AD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FFC5487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2DA4B2F3" w14:textId="77777777" w:rsidR="00EC4130" w:rsidRPr="00E45FFF" w:rsidRDefault="00EC4130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Administration and finance policy</w:t>
            </w:r>
          </w:p>
        </w:tc>
        <w:tc>
          <w:tcPr>
            <w:tcW w:w="836" w:type="pct"/>
          </w:tcPr>
          <w:p w14:paraId="2271D16C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037BD81B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411E3C4E" w14:textId="77777777" w:rsidR="00EC4130" w:rsidRPr="00E45FFF" w:rsidRDefault="00EC4130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00D08B9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E4390DD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Financial risk management policy</w:t>
            </w:r>
          </w:p>
        </w:tc>
        <w:tc>
          <w:tcPr>
            <w:tcW w:w="836" w:type="pct"/>
          </w:tcPr>
          <w:p w14:paraId="1119559D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3F62E05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66504251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74CA87F0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7F147F3D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Internal financial control framework</w:t>
            </w:r>
          </w:p>
        </w:tc>
        <w:tc>
          <w:tcPr>
            <w:tcW w:w="836" w:type="pct"/>
          </w:tcPr>
          <w:p w14:paraId="506245CA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651C2F52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05504DEF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10E59E02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8CDF248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Fraud / Anti-Corruption policy</w:t>
            </w:r>
          </w:p>
        </w:tc>
        <w:tc>
          <w:tcPr>
            <w:tcW w:w="836" w:type="pct"/>
          </w:tcPr>
          <w:p w14:paraId="2FD483CE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06D152E7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27660BF6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415DA899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88EE6D4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External audit report 2017</w:t>
            </w:r>
          </w:p>
        </w:tc>
        <w:tc>
          <w:tcPr>
            <w:tcW w:w="836" w:type="pct"/>
          </w:tcPr>
          <w:p w14:paraId="2D3A4056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EC2FD9B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0987FF66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38DDA74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C2E0958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Annual report 2017</w:t>
            </w:r>
          </w:p>
        </w:tc>
        <w:tc>
          <w:tcPr>
            <w:tcW w:w="836" w:type="pct"/>
          </w:tcPr>
          <w:p w14:paraId="5D293DA6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22F017C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3058A3BA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27A6EE7F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40283B6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Procurement policy</w:t>
            </w:r>
          </w:p>
        </w:tc>
        <w:tc>
          <w:tcPr>
            <w:tcW w:w="836" w:type="pct"/>
          </w:tcPr>
          <w:p w14:paraId="6F83A259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7F82A3E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76795460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4F820FF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A184F49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Safety/Security policy</w:t>
            </w:r>
          </w:p>
        </w:tc>
        <w:tc>
          <w:tcPr>
            <w:tcW w:w="836" w:type="pct"/>
          </w:tcPr>
          <w:p w14:paraId="21A6727F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098336DA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09DBEBF7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783A374E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36AD498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Latest strategic plan</w:t>
            </w:r>
          </w:p>
        </w:tc>
        <w:tc>
          <w:tcPr>
            <w:tcW w:w="836" w:type="pct"/>
          </w:tcPr>
          <w:p w14:paraId="346A7F85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74AAE2E9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5ACFFD6D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5AA98C71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6C689D13" w14:textId="77777777" w:rsidR="00E26133" w:rsidRPr="00E45FFF" w:rsidRDefault="00E26133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Staff organogram</w:t>
            </w:r>
          </w:p>
        </w:tc>
        <w:tc>
          <w:tcPr>
            <w:tcW w:w="836" w:type="pct"/>
          </w:tcPr>
          <w:p w14:paraId="045ED7EB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458E0925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7501A1D0" w14:textId="77777777" w:rsidR="00E26133" w:rsidRPr="00E45FFF" w:rsidRDefault="00E26133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7D372F31" w14:textId="77777777" w:rsidTr="00E45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357DA9D6" w14:textId="77777777" w:rsidR="00021342" w:rsidRPr="00E45FFF" w:rsidRDefault="00021342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Gender policy</w:t>
            </w:r>
          </w:p>
        </w:tc>
        <w:tc>
          <w:tcPr>
            <w:tcW w:w="836" w:type="pct"/>
          </w:tcPr>
          <w:p w14:paraId="30E947F7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007AA4AD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7C0C416F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  <w:tr w:rsidR="00F26008" w:rsidRPr="00E45FFF" w14:paraId="3084A5C8" w14:textId="77777777" w:rsidTr="00E45FFF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91A5786" w14:textId="77777777" w:rsidR="00021342" w:rsidRPr="00E45FFF" w:rsidRDefault="00021342" w:rsidP="00FF026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 xml:space="preserve">Monitoring and Evaluation </w:t>
            </w:r>
            <w:r w:rsidR="00533CFB" w:rsidRPr="00E45FFF">
              <w:rPr>
                <w:rFonts w:asciiTheme="majorHAnsi" w:hAnsiTheme="majorHAnsi" w:cstheme="majorHAnsi"/>
                <w:b w:val="0"/>
                <w:color w:val="000000" w:themeColor="text1"/>
                <w:szCs w:val="22"/>
              </w:rPr>
              <w:t>framework</w:t>
            </w:r>
          </w:p>
        </w:tc>
        <w:tc>
          <w:tcPr>
            <w:tcW w:w="836" w:type="pct"/>
          </w:tcPr>
          <w:p w14:paraId="129C78BD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7D0A1F6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</w:r>
            <w:r w:rsidR="00D604E5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E45FFF">
              <w:rPr>
                <w:rFonts w:asciiTheme="majorHAnsi" w:hAnsiTheme="majorHAnsi" w:cstheme="majorHAnsi"/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39E20FCB" w14:textId="77777777" w:rsidR="00021342" w:rsidRPr="00E45FFF" w:rsidRDefault="00021342" w:rsidP="00FF0263">
            <w:pPr>
              <w:spacing w:after="0" w:line="240" w:lineRule="auto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/>
                <w:color w:val="000000" w:themeColor="text1"/>
                <w:szCs w:val="22"/>
              </w:rPr>
            </w:pPr>
          </w:p>
        </w:tc>
      </w:tr>
    </w:tbl>
    <w:p w14:paraId="6BD8A49F" w14:textId="77777777" w:rsidR="00116E67" w:rsidRPr="00E45FFF" w:rsidRDefault="00116E67" w:rsidP="00FF0263">
      <w:pPr>
        <w:pStyle w:val="Title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</w:p>
    <w:p w14:paraId="71306617" w14:textId="77777777" w:rsidR="00116E67" w:rsidRPr="00E45FFF" w:rsidRDefault="00116E67" w:rsidP="00FF0263">
      <w:pPr>
        <w:pStyle w:val="Title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</w:p>
    <w:p w14:paraId="7DA5A6B5" w14:textId="77777777" w:rsidR="00BE1E30" w:rsidRDefault="00BE1E30" w:rsidP="00FF0263">
      <w:pPr>
        <w:pStyle w:val="Title"/>
        <w:jc w:val="both"/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</w:pPr>
    </w:p>
    <w:p w14:paraId="3BCDCCCD" w14:textId="77777777" w:rsidR="00BE1E30" w:rsidRDefault="00BE1E30" w:rsidP="00FF0263">
      <w:pPr>
        <w:pStyle w:val="Title"/>
        <w:jc w:val="both"/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</w:pPr>
    </w:p>
    <w:p w14:paraId="0873F421" w14:textId="77777777" w:rsidR="00BE1E30" w:rsidRDefault="00BE1E30" w:rsidP="00FF0263">
      <w:pPr>
        <w:pStyle w:val="Title"/>
        <w:jc w:val="both"/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</w:pPr>
    </w:p>
    <w:p w14:paraId="68C963C8" w14:textId="6136A565" w:rsidR="00116E67" w:rsidRPr="00E45FFF" w:rsidRDefault="00116E67" w:rsidP="00FF0263">
      <w:pPr>
        <w:pStyle w:val="Title"/>
        <w:jc w:val="both"/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  <w:t xml:space="preserve">This is to certify the above provided information is true and fair representation of </w:t>
      </w:r>
      <w:r w:rsidR="00F720DC" w:rsidRPr="00E45FFF"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  <w:t>I/</w:t>
      </w:r>
      <w:r w:rsidRPr="00E45FFF"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  <w:t>NGO work and info</w:t>
      </w:r>
      <w:r w:rsidR="00F720DC" w:rsidRPr="00E45FFF">
        <w:rPr>
          <w:rFonts w:asciiTheme="majorHAnsi" w:hAnsiTheme="majorHAnsi" w:cstheme="majorHAnsi"/>
          <w:b w:val="0"/>
          <w:i/>
          <w:color w:val="000000" w:themeColor="text1"/>
          <w:sz w:val="22"/>
          <w:szCs w:val="22"/>
          <w:lang w:val="en-US"/>
        </w:rPr>
        <w:t>rmation about the organization.</w:t>
      </w:r>
    </w:p>
    <w:p w14:paraId="1105F15C" w14:textId="77777777" w:rsidR="00116E67" w:rsidRPr="00E45FFF" w:rsidRDefault="00116E67" w:rsidP="00FF0263">
      <w:pPr>
        <w:pStyle w:val="Title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</w:rPr>
      </w:pPr>
    </w:p>
    <w:p w14:paraId="2C091A02" w14:textId="77777777" w:rsidR="003624CF" w:rsidRPr="00E45FFF" w:rsidRDefault="003624CF" w:rsidP="00FF0263">
      <w:pPr>
        <w:pStyle w:val="Title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</w:rPr>
      </w:pPr>
    </w:p>
    <w:p w14:paraId="7437926B" w14:textId="77777777" w:rsidR="00D20241" w:rsidRPr="00E45FFF" w:rsidRDefault="00D20241" w:rsidP="00FF0263">
      <w:pPr>
        <w:pStyle w:val="Title"/>
        <w:ind w:left="4320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  <w:t>__________________</w:t>
      </w:r>
    </w:p>
    <w:p w14:paraId="12F90EF5" w14:textId="77777777" w:rsidR="00D20241" w:rsidRPr="00E45FFF" w:rsidRDefault="00D20241" w:rsidP="00FF0263">
      <w:pPr>
        <w:pStyle w:val="Title"/>
        <w:spacing w:line="360" w:lineRule="auto"/>
        <w:ind w:left="3600" w:firstLine="720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  <w:t>Signature</w:t>
      </w:r>
    </w:p>
    <w:p w14:paraId="77BF78AF" w14:textId="77777777" w:rsidR="00D20241" w:rsidRPr="00E45FFF" w:rsidRDefault="00D20241" w:rsidP="00FF0263">
      <w:pPr>
        <w:pStyle w:val="Title"/>
        <w:spacing w:line="360" w:lineRule="auto"/>
        <w:ind w:left="3600" w:firstLine="720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  <w:t xml:space="preserve">Name: </w:t>
      </w:r>
    </w:p>
    <w:p w14:paraId="0785CDCF" w14:textId="77777777" w:rsidR="00D20241" w:rsidRPr="00E45FFF" w:rsidRDefault="00D20241" w:rsidP="00FF0263">
      <w:pPr>
        <w:pStyle w:val="Title"/>
        <w:spacing w:line="360" w:lineRule="auto"/>
        <w:ind w:left="4320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  <w:t xml:space="preserve">Designation: </w:t>
      </w:r>
    </w:p>
    <w:p w14:paraId="333537F8" w14:textId="77777777" w:rsidR="00176CF6" w:rsidRPr="00E45FFF" w:rsidRDefault="003624CF" w:rsidP="00FF0263">
      <w:pPr>
        <w:pStyle w:val="Title"/>
        <w:spacing w:line="360" w:lineRule="auto"/>
        <w:ind w:left="4320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</w:pPr>
      <w:r w:rsidRPr="00E45FFF">
        <w:rPr>
          <w:rFonts w:asciiTheme="majorHAnsi" w:hAnsiTheme="majorHAnsi" w:cstheme="majorHAnsi"/>
          <w:b w:val="0"/>
          <w:color w:val="000000" w:themeColor="text1"/>
          <w:sz w:val="22"/>
          <w:szCs w:val="22"/>
          <w:lang w:val="en-US"/>
        </w:rPr>
        <w:t>Date:</w:t>
      </w:r>
    </w:p>
    <w:sectPr w:rsidR="00176CF6" w:rsidRPr="00E45FFF" w:rsidSect="00D93FE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5184D" w14:textId="77777777" w:rsidR="00D604E5" w:rsidRDefault="00D604E5" w:rsidP="0019277C">
      <w:pPr>
        <w:spacing w:after="0" w:line="240" w:lineRule="auto"/>
      </w:pPr>
      <w:r>
        <w:separator/>
      </w:r>
    </w:p>
  </w:endnote>
  <w:endnote w:type="continuationSeparator" w:id="0">
    <w:p w14:paraId="3BDC2BDA" w14:textId="77777777" w:rsidR="00D604E5" w:rsidRDefault="00D604E5" w:rsidP="0019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41513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7D7FFE" w14:textId="25E21D51" w:rsidR="00E45FFF" w:rsidRDefault="00E45FF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20BCEE" w14:textId="62620598" w:rsidR="004648B1" w:rsidRPr="00DA0ECC" w:rsidRDefault="004648B1" w:rsidP="00DA0ECC">
    <w:pPr>
      <w:pStyle w:val="Footer"/>
      <w:jc w:val="right"/>
      <w:rPr>
        <w:i/>
        <w:color w:val="FF00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89B4E" w14:textId="77777777" w:rsidR="00D604E5" w:rsidRDefault="00D604E5" w:rsidP="0019277C">
      <w:pPr>
        <w:spacing w:after="0" w:line="240" w:lineRule="auto"/>
      </w:pPr>
      <w:r>
        <w:separator/>
      </w:r>
    </w:p>
  </w:footnote>
  <w:footnote w:type="continuationSeparator" w:id="0">
    <w:p w14:paraId="7A5BE4B5" w14:textId="77777777" w:rsidR="00D604E5" w:rsidRDefault="00D604E5" w:rsidP="00192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FB4F2" w14:textId="52F4366B" w:rsidR="004648B1" w:rsidRPr="00F26008" w:rsidRDefault="004648B1" w:rsidP="00E45FFF">
    <w:pPr>
      <w:pStyle w:val="Heading1"/>
      <w:spacing w:before="0" w:after="0" w:line="240" w:lineRule="auto"/>
      <w:jc w:val="right"/>
      <w:rPr>
        <w:rFonts w:ascii="Trebuchet MS" w:hAnsi="Trebuchet MS" w:cs="Arial"/>
        <w:b w:val="0"/>
        <w:bCs w:val="0"/>
        <w:sz w:val="24"/>
        <w:szCs w:val="24"/>
        <w:lang w:val="en-US"/>
      </w:rPr>
    </w:pPr>
    <w:bookmarkStart w:id="1" w:name="_Toc422148900"/>
    <w:r w:rsidRPr="00F26008">
      <w:rPr>
        <w:rFonts w:ascii="Trebuchet MS" w:hAnsi="Trebuchet MS"/>
        <w:b w:val="0"/>
        <w:bCs w:val="0"/>
        <w:noProof/>
        <w:sz w:val="24"/>
        <w:szCs w:val="24"/>
        <w:lang w:val="en-US" w:eastAsia="fr-CH"/>
      </w:rPr>
      <w:drawing>
        <wp:anchor distT="0" distB="0" distL="114300" distR="114300" simplePos="0" relativeHeight="251658240" behindDoc="0" locked="0" layoutInCell="1" allowOverlap="1" wp14:anchorId="49B1CAD9" wp14:editId="51157211">
          <wp:simplePos x="0" y="0"/>
          <wp:positionH relativeFrom="column">
            <wp:posOffset>-209550</wp:posOffset>
          </wp:positionH>
          <wp:positionV relativeFrom="paragraph">
            <wp:posOffset>-250825</wp:posOffset>
          </wp:positionV>
          <wp:extent cx="1233805" cy="569595"/>
          <wp:effectExtent l="0" t="0" r="4445" b="1905"/>
          <wp:wrapSquare wrapText="bothSides"/>
          <wp:docPr id="1" name="Picture 1" descr="C:\Users\skamal\Desktop\HEKS EoI\HEKS-EPER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skamal\Desktop\HEKS EoI\HEKS-EPER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805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  <w:r w:rsidR="00085B14" w:rsidRPr="00F26008">
      <w:rPr>
        <w:rFonts w:ascii="Trebuchet MS" w:hAnsi="Trebuchet MS" w:cs="Arial"/>
        <w:b w:val="0"/>
        <w:bCs w:val="0"/>
        <w:sz w:val="24"/>
        <w:szCs w:val="24"/>
        <w:lang w:val="en-US"/>
      </w:rPr>
      <w:t>Preliminary Implementing Partner Assessment 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F5347"/>
    <w:multiLevelType w:val="hybridMultilevel"/>
    <w:tmpl w:val="D856E4F6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DC1369"/>
    <w:multiLevelType w:val="hybridMultilevel"/>
    <w:tmpl w:val="AB1A9B7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F62D4"/>
    <w:multiLevelType w:val="hybridMultilevel"/>
    <w:tmpl w:val="512EBABA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2F1D4B"/>
    <w:multiLevelType w:val="hybridMultilevel"/>
    <w:tmpl w:val="EE0CED58"/>
    <w:lvl w:ilvl="0" w:tplc="DA2445E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8938F4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A22BAB"/>
    <w:multiLevelType w:val="hybridMultilevel"/>
    <w:tmpl w:val="FF4A8896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0MLcwMzExNjUwNTJS0lEKTi0uzszPAykwrAUAXuROvSwAAAA="/>
  </w:docVars>
  <w:rsids>
    <w:rsidRoot w:val="0019277C"/>
    <w:rsid w:val="000024F9"/>
    <w:rsid w:val="000127D5"/>
    <w:rsid w:val="000141B1"/>
    <w:rsid w:val="00014AE8"/>
    <w:rsid w:val="000206CB"/>
    <w:rsid w:val="00021342"/>
    <w:rsid w:val="00052EB9"/>
    <w:rsid w:val="0008338E"/>
    <w:rsid w:val="000847EA"/>
    <w:rsid w:val="00085B14"/>
    <w:rsid w:val="000B3627"/>
    <w:rsid w:val="000C0553"/>
    <w:rsid w:val="000D7946"/>
    <w:rsid w:val="00116E67"/>
    <w:rsid w:val="00174252"/>
    <w:rsid w:val="00176CF6"/>
    <w:rsid w:val="00176E5F"/>
    <w:rsid w:val="0019277C"/>
    <w:rsid w:val="001952C4"/>
    <w:rsid w:val="001B6BA9"/>
    <w:rsid w:val="001C0FFA"/>
    <w:rsid w:val="001D2858"/>
    <w:rsid w:val="001F04F2"/>
    <w:rsid w:val="001F677E"/>
    <w:rsid w:val="00204228"/>
    <w:rsid w:val="00205CDC"/>
    <w:rsid w:val="002725C2"/>
    <w:rsid w:val="002878EA"/>
    <w:rsid w:val="002A4CC0"/>
    <w:rsid w:val="002B3AF8"/>
    <w:rsid w:val="002B7745"/>
    <w:rsid w:val="002B79CF"/>
    <w:rsid w:val="002C08D3"/>
    <w:rsid w:val="002D7BAF"/>
    <w:rsid w:val="002E2A48"/>
    <w:rsid w:val="002E41EF"/>
    <w:rsid w:val="002F0D38"/>
    <w:rsid w:val="00307486"/>
    <w:rsid w:val="0031093A"/>
    <w:rsid w:val="00312013"/>
    <w:rsid w:val="003359D6"/>
    <w:rsid w:val="003362FA"/>
    <w:rsid w:val="00357830"/>
    <w:rsid w:val="003624CF"/>
    <w:rsid w:val="003735C1"/>
    <w:rsid w:val="00377AF4"/>
    <w:rsid w:val="0038121E"/>
    <w:rsid w:val="003831CD"/>
    <w:rsid w:val="0038355F"/>
    <w:rsid w:val="003B3143"/>
    <w:rsid w:val="003B6D8E"/>
    <w:rsid w:val="00400A3A"/>
    <w:rsid w:val="00411715"/>
    <w:rsid w:val="00417806"/>
    <w:rsid w:val="00431CB3"/>
    <w:rsid w:val="004350BD"/>
    <w:rsid w:val="00442B47"/>
    <w:rsid w:val="004648B1"/>
    <w:rsid w:val="00486FCF"/>
    <w:rsid w:val="00493DA7"/>
    <w:rsid w:val="004A761F"/>
    <w:rsid w:val="004D73A2"/>
    <w:rsid w:val="004E2F03"/>
    <w:rsid w:val="004E3562"/>
    <w:rsid w:val="004F07BB"/>
    <w:rsid w:val="004F3C51"/>
    <w:rsid w:val="005078A9"/>
    <w:rsid w:val="00515789"/>
    <w:rsid w:val="0053256A"/>
    <w:rsid w:val="00533CFB"/>
    <w:rsid w:val="005373DF"/>
    <w:rsid w:val="0054379D"/>
    <w:rsid w:val="005478D9"/>
    <w:rsid w:val="0055683E"/>
    <w:rsid w:val="00565BEE"/>
    <w:rsid w:val="00581DD4"/>
    <w:rsid w:val="00586D0A"/>
    <w:rsid w:val="00595575"/>
    <w:rsid w:val="005A443F"/>
    <w:rsid w:val="005A6888"/>
    <w:rsid w:val="005B4DC8"/>
    <w:rsid w:val="005D0E23"/>
    <w:rsid w:val="005D70A1"/>
    <w:rsid w:val="005E26A9"/>
    <w:rsid w:val="005E4639"/>
    <w:rsid w:val="005F3235"/>
    <w:rsid w:val="00606D41"/>
    <w:rsid w:val="00612A62"/>
    <w:rsid w:val="00613B11"/>
    <w:rsid w:val="006142F0"/>
    <w:rsid w:val="00616FAE"/>
    <w:rsid w:val="00623302"/>
    <w:rsid w:val="0064151D"/>
    <w:rsid w:val="00647C3C"/>
    <w:rsid w:val="006548A4"/>
    <w:rsid w:val="00657F63"/>
    <w:rsid w:val="00660D9A"/>
    <w:rsid w:val="006701C4"/>
    <w:rsid w:val="00670B31"/>
    <w:rsid w:val="00677684"/>
    <w:rsid w:val="006844DA"/>
    <w:rsid w:val="00684AFF"/>
    <w:rsid w:val="00684EF6"/>
    <w:rsid w:val="0069435E"/>
    <w:rsid w:val="0069615B"/>
    <w:rsid w:val="0069698D"/>
    <w:rsid w:val="006E3BC3"/>
    <w:rsid w:val="006E4650"/>
    <w:rsid w:val="006E4D18"/>
    <w:rsid w:val="006F051F"/>
    <w:rsid w:val="006F70ED"/>
    <w:rsid w:val="006F732D"/>
    <w:rsid w:val="00705742"/>
    <w:rsid w:val="00710CE3"/>
    <w:rsid w:val="00720EC4"/>
    <w:rsid w:val="00722E2C"/>
    <w:rsid w:val="00741692"/>
    <w:rsid w:val="00753DD4"/>
    <w:rsid w:val="0076517D"/>
    <w:rsid w:val="007668B7"/>
    <w:rsid w:val="00772691"/>
    <w:rsid w:val="00776C6D"/>
    <w:rsid w:val="007B0C96"/>
    <w:rsid w:val="007B6ADC"/>
    <w:rsid w:val="007D306E"/>
    <w:rsid w:val="007D3091"/>
    <w:rsid w:val="007D4C96"/>
    <w:rsid w:val="007E0579"/>
    <w:rsid w:val="007E08C1"/>
    <w:rsid w:val="007E2FCF"/>
    <w:rsid w:val="007F545F"/>
    <w:rsid w:val="007F5906"/>
    <w:rsid w:val="008177FC"/>
    <w:rsid w:val="00831B43"/>
    <w:rsid w:val="0084068D"/>
    <w:rsid w:val="00875D18"/>
    <w:rsid w:val="00876EC6"/>
    <w:rsid w:val="0088354A"/>
    <w:rsid w:val="008A1289"/>
    <w:rsid w:val="008A3974"/>
    <w:rsid w:val="008A68F8"/>
    <w:rsid w:val="008C25F7"/>
    <w:rsid w:val="008C3D6F"/>
    <w:rsid w:val="008D0DB1"/>
    <w:rsid w:val="008D3985"/>
    <w:rsid w:val="009008FA"/>
    <w:rsid w:val="0096086D"/>
    <w:rsid w:val="00965EE7"/>
    <w:rsid w:val="009763FC"/>
    <w:rsid w:val="009958E5"/>
    <w:rsid w:val="00997549"/>
    <w:rsid w:val="009A550F"/>
    <w:rsid w:val="009A7BD4"/>
    <w:rsid w:val="009B295C"/>
    <w:rsid w:val="009C196C"/>
    <w:rsid w:val="009D0A1E"/>
    <w:rsid w:val="009D1AE4"/>
    <w:rsid w:val="009D746B"/>
    <w:rsid w:val="009E1287"/>
    <w:rsid w:val="009F7CD8"/>
    <w:rsid w:val="00A03D3B"/>
    <w:rsid w:val="00A15908"/>
    <w:rsid w:val="00A336A1"/>
    <w:rsid w:val="00A36999"/>
    <w:rsid w:val="00A51B2F"/>
    <w:rsid w:val="00A61A27"/>
    <w:rsid w:val="00A70EAF"/>
    <w:rsid w:val="00A7743D"/>
    <w:rsid w:val="00A80F14"/>
    <w:rsid w:val="00A82FFB"/>
    <w:rsid w:val="00A914B0"/>
    <w:rsid w:val="00AA27CA"/>
    <w:rsid w:val="00AA48E0"/>
    <w:rsid w:val="00AB02B4"/>
    <w:rsid w:val="00AB0403"/>
    <w:rsid w:val="00AB0DA4"/>
    <w:rsid w:val="00AB5B19"/>
    <w:rsid w:val="00AB6E82"/>
    <w:rsid w:val="00AC630A"/>
    <w:rsid w:val="00AD3A8A"/>
    <w:rsid w:val="00AE57BA"/>
    <w:rsid w:val="00AF2146"/>
    <w:rsid w:val="00B05236"/>
    <w:rsid w:val="00B241FC"/>
    <w:rsid w:val="00B24CD1"/>
    <w:rsid w:val="00B32F0C"/>
    <w:rsid w:val="00B436AC"/>
    <w:rsid w:val="00B4405E"/>
    <w:rsid w:val="00B51523"/>
    <w:rsid w:val="00B71347"/>
    <w:rsid w:val="00B834A1"/>
    <w:rsid w:val="00B84F54"/>
    <w:rsid w:val="00B86C33"/>
    <w:rsid w:val="00BA269F"/>
    <w:rsid w:val="00BB666D"/>
    <w:rsid w:val="00BD5901"/>
    <w:rsid w:val="00BE1E30"/>
    <w:rsid w:val="00BF5A86"/>
    <w:rsid w:val="00C26228"/>
    <w:rsid w:val="00C54DF5"/>
    <w:rsid w:val="00C80A18"/>
    <w:rsid w:val="00C9322A"/>
    <w:rsid w:val="00CB118C"/>
    <w:rsid w:val="00CB7E77"/>
    <w:rsid w:val="00CD1530"/>
    <w:rsid w:val="00CE0734"/>
    <w:rsid w:val="00CE6DA6"/>
    <w:rsid w:val="00CF313F"/>
    <w:rsid w:val="00D20241"/>
    <w:rsid w:val="00D25E28"/>
    <w:rsid w:val="00D51199"/>
    <w:rsid w:val="00D530AE"/>
    <w:rsid w:val="00D604E5"/>
    <w:rsid w:val="00D73952"/>
    <w:rsid w:val="00D7495A"/>
    <w:rsid w:val="00D93FE4"/>
    <w:rsid w:val="00DA0ECC"/>
    <w:rsid w:val="00DD0C82"/>
    <w:rsid w:val="00DE66E0"/>
    <w:rsid w:val="00DF02D1"/>
    <w:rsid w:val="00E12E12"/>
    <w:rsid w:val="00E20C29"/>
    <w:rsid w:val="00E24286"/>
    <w:rsid w:val="00E25288"/>
    <w:rsid w:val="00E26133"/>
    <w:rsid w:val="00E31AEC"/>
    <w:rsid w:val="00E354ED"/>
    <w:rsid w:val="00E41703"/>
    <w:rsid w:val="00E45FFF"/>
    <w:rsid w:val="00E4671C"/>
    <w:rsid w:val="00E51B0E"/>
    <w:rsid w:val="00E51B42"/>
    <w:rsid w:val="00E53C9F"/>
    <w:rsid w:val="00E814D8"/>
    <w:rsid w:val="00E86F25"/>
    <w:rsid w:val="00E97F2D"/>
    <w:rsid w:val="00EA700E"/>
    <w:rsid w:val="00EB715A"/>
    <w:rsid w:val="00EC3C48"/>
    <w:rsid w:val="00EC4130"/>
    <w:rsid w:val="00EE4F95"/>
    <w:rsid w:val="00EF00CF"/>
    <w:rsid w:val="00EF3DA4"/>
    <w:rsid w:val="00F0048B"/>
    <w:rsid w:val="00F044FB"/>
    <w:rsid w:val="00F050B4"/>
    <w:rsid w:val="00F10658"/>
    <w:rsid w:val="00F26008"/>
    <w:rsid w:val="00F50B12"/>
    <w:rsid w:val="00F54754"/>
    <w:rsid w:val="00F55C85"/>
    <w:rsid w:val="00F62D22"/>
    <w:rsid w:val="00F70447"/>
    <w:rsid w:val="00F720DC"/>
    <w:rsid w:val="00F73D5E"/>
    <w:rsid w:val="00F75763"/>
    <w:rsid w:val="00F93C52"/>
    <w:rsid w:val="00FB0D26"/>
    <w:rsid w:val="00FB5FA8"/>
    <w:rsid w:val="00FC160B"/>
    <w:rsid w:val="00FC3923"/>
    <w:rsid w:val="00FF0263"/>
    <w:rsid w:val="00FF222C"/>
    <w:rsid w:val="00FF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C0D8B"/>
  <w15:docId w15:val="{AAF01D10-CD67-4FF1-9C02-0ADB95B6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27D5"/>
    <w:pPr>
      <w:spacing w:after="200" w:line="276" w:lineRule="auto"/>
    </w:pPr>
    <w:rPr>
      <w:rFonts w:ascii="Calibri" w:eastAsia="Times New Roman" w:hAnsi="Calibri" w:cs="Mangal"/>
      <w:szCs w:val="20"/>
      <w:lang w:val="en-US" w:bidi="ne-N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77C"/>
    <w:pPr>
      <w:keepNext/>
      <w:spacing w:before="240" w:after="60"/>
      <w:jc w:val="center"/>
      <w:outlineLvl w:val="0"/>
    </w:pPr>
    <w:rPr>
      <w:rFonts w:ascii="Times New Roman" w:hAnsi="Times New Roman" w:cs="Times New Roman"/>
      <w:b/>
      <w:bCs/>
      <w:kern w:val="32"/>
      <w:sz w:val="28"/>
      <w:szCs w:val="29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77C"/>
    <w:pPr>
      <w:keepNext/>
      <w:spacing w:before="240" w:after="60"/>
      <w:outlineLvl w:val="1"/>
    </w:pPr>
    <w:rPr>
      <w:rFonts w:ascii="Times New Roman" w:hAnsi="Times New Roman" w:cs="Times New Roman"/>
      <w:b/>
      <w:bCs/>
      <w:i/>
      <w:iCs/>
      <w:sz w:val="24"/>
      <w:szCs w:val="25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277C"/>
    <w:pPr>
      <w:keepNext/>
      <w:spacing w:before="240" w:after="60"/>
      <w:outlineLvl w:val="2"/>
    </w:pPr>
    <w:rPr>
      <w:rFonts w:ascii="Times New Roman" w:hAnsi="Times New Roman" w:cs="Times New Roman"/>
      <w:b/>
      <w:bCs/>
      <w:sz w:val="24"/>
      <w:szCs w:val="23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277C"/>
    <w:rPr>
      <w:rFonts w:ascii="Times New Roman" w:eastAsia="Times New Roman" w:hAnsi="Times New Roman" w:cs="Times New Roman"/>
      <w:b/>
      <w:bCs/>
      <w:kern w:val="32"/>
      <w:sz w:val="28"/>
      <w:szCs w:val="29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19277C"/>
    <w:rPr>
      <w:rFonts w:ascii="Times New Roman" w:eastAsia="Times New Roman" w:hAnsi="Times New Roman" w:cs="Times New Roman"/>
      <w:b/>
      <w:bCs/>
      <w:i/>
      <w:iCs/>
      <w:sz w:val="24"/>
      <w:szCs w:val="25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19277C"/>
    <w:rPr>
      <w:rFonts w:ascii="Times New Roman" w:eastAsia="Times New Roman" w:hAnsi="Times New Roman" w:cs="Times New Roman"/>
      <w:b/>
      <w:bCs/>
      <w:sz w:val="24"/>
      <w:szCs w:val="23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19277C"/>
    <w:pPr>
      <w:tabs>
        <w:tab w:val="center" w:pos="4680"/>
        <w:tab w:val="right" w:pos="9360"/>
      </w:tabs>
    </w:pPr>
    <w:rPr>
      <w:rFonts w:cs="Times New Roman"/>
      <w:lang w:val="x-none" w:eastAsia="x-none" w:bidi="ar-SA"/>
    </w:rPr>
  </w:style>
  <w:style w:type="character" w:customStyle="1" w:styleId="HeaderChar">
    <w:name w:val="Header Char"/>
    <w:basedOn w:val="DefaultParagraphFont"/>
    <w:link w:val="Header"/>
    <w:uiPriority w:val="99"/>
    <w:rsid w:val="0019277C"/>
    <w:rPr>
      <w:rFonts w:ascii="Calibri" w:eastAsia="Times New Roman" w:hAnsi="Calibri" w:cs="Times New Roman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9277C"/>
    <w:pPr>
      <w:tabs>
        <w:tab w:val="center" w:pos="4680"/>
        <w:tab w:val="right" w:pos="9360"/>
      </w:tabs>
    </w:pPr>
    <w:rPr>
      <w:rFonts w:cs="Times New Roman"/>
      <w:lang w:val="x-none" w:eastAsia="x-none" w:bidi="ar-SA"/>
    </w:rPr>
  </w:style>
  <w:style w:type="character" w:customStyle="1" w:styleId="FooterChar">
    <w:name w:val="Footer Char"/>
    <w:basedOn w:val="DefaultParagraphFont"/>
    <w:link w:val="Footer"/>
    <w:uiPriority w:val="99"/>
    <w:rsid w:val="0019277C"/>
    <w:rPr>
      <w:rFonts w:ascii="Calibri" w:eastAsia="Times New Roman" w:hAnsi="Calibri" w:cs="Times New Roman"/>
      <w:szCs w:val="20"/>
      <w:lang w:val="x-none" w:eastAsia="x-none"/>
    </w:rPr>
  </w:style>
  <w:style w:type="paragraph" w:styleId="List2">
    <w:name w:val="List 2"/>
    <w:basedOn w:val="Normal"/>
    <w:semiHidden/>
    <w:rsid w:val="0019277C"/>
    <w:pPr>
      <w:spacing w:after="0" w:line="240" w:lineRule="auto"/>
      <w:ind w:left="720" w:hanging="360"/>
    </w:pPr>
    <w:rPr>
      <w:rFonts w:ascii="Arial" w:hAnsi="Arial" w:cs="Times New Roman"/>
      <w:szCs w:val="24"/>
      <w:lang w:val="en-GB"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277C"/>
    <w:pPr>
      <w:keepLines/>
      <w:spacing w:before="480" w:after="0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9277C"/>
    <w:pPr>
      <w:tabs>
        <w:tab w:val="right" w:leader="dot" w:pos="9019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9277C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9277C"/>
    <w:pPr>
      <w:ind w:left="440"/>
    </w:pPr>
  </w:style>
  <w:style w:type="character" w:styleId="Hyperlink">
    <w:name w:val="Hyperlink"/>
    <w:uiPriority w:val="99"/>
    <w:unhideWhenUsed/>
    <w:rsid w:val="0019277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27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277C"/>
    <w:pPr>
      <w:spacing w:after="0" w:line="240" w:lineRule="auto"/>
    </w:pPr>
    <w:rPr>
      <w:rFonts w:ascii="Tahoma" w:hAnsi="Tahoma" w:cs="Times New Roman"/>
      <w:sz w:val="16"/>
      <w:szCs w:val="14"/>
      <w:lang w:val="x-none" w:eastAsia="x-none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77C"/>
    <w:rPr>
      <w:rFonts w:ascii="Tahoma" w:eastAsia="Times New Roman" w:hAnsi="Tahoma" w:cs="Times New Roman"/>
      <w:sz w:val="16"/>
      <w:szCs w:val="14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192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77C"/>
    <w:pPr>
      <w:spacing w:line="240" w:lineRule="auto"/>
    </w:pPr>
    <w:rPr>
      <w:rFonts w:cs="Times New Roman"/>
      <w:sz w:val="20"/>
      <w:szCs w:val="18"/>
      <w:lang w:val="x-none" w:eastAsia="x-none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77C"/>
    <w:rPr>
      <w:rFonts w:ascii="Calibri" w:eastAsia="Times New Roman" w:hAnsi="Calibri" w:cs="Times New Roman"/>
      <w:sz w:val="20"/>
      <w:szCs w:val="18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77C"/>
    <w:rPr>
      <w:rFonts w:ascii="Calibri" w:eastAsia="Times New Roman" w:hAnsi="Calibri" w:cs="Times New Roman"/>
      <w:b/>
      <w:bCs/>
      <w:sz w:val="20"/>
      <w:szCs w:val="18"/>
      <w:lang w:val="x-none" w:eastAsia="x-none"/>
    </w:rPr>
  </w:style>
  <w:style w:type="table" w:styleId="TableGrid">
    <w:name w:val="Table Grid"/>
    <w:basedOn w:val="TableNormal"/>
    <w:uiPriority w:val="59"/>
    <w:rsid w:val="0019277C"/>
    <w:pPr>
      <w:spacing w:after="0" w:line="240" w:lineRule="auto"/>
    </w:pPr>
    <w:rPr>
      <w:rFonts w:ascii="Calibri" w:eastAsia="Times New Roman" w:hAnsi="Calibri" w:cs="Mangal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27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77C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77C"/>
    <w:rPr>
      <w:rFonts w:ascii="Calibri" w:eastAsia="Times New Roman" w:hAnsi="Calibri" w:cs="Mangal"/>
      <w:sz w:val="20"/>
      <w:szCs w:val="18"/>
      <w:lang w:val="en-US" w:bidi="ne-NP"/>
    </w:rPr>
  </w:style>
  <w:style w:type="character" w:styleId="FootnoteReference">
    <w:name w:val="footnote reference"/>
    <w:uiPriority w:val="99"/>
    <w:semiHidden/>
    <w:unhideWhenUsed/>
    <w:rsid w:val="0019277C"/>
    <w:rPr>
      <w:vertAlign w:val="superscript"/>
    </w:rPr>
  </w:style>
  <w:style w:type="table" w:styleId="MediumGrid3-Accent6">
    <w:name w:val="Medium Grid 3 Accent 6"/>
    <w:basedOn w:val="TableNormal"/>
    <w:uiPriority w:val="69"/>
    <w:rsid w:val="006F70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customStyle="1" w:styleId="style53">
    <w:name w:val="style53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character" w:styleId="Strong">
    <w:name w:val="Strong"/>
    <w:basedOn w:val="DefaultParagraphFont"/>
    <w:uiPriority w:val="22"/>
    <w:qFormat/>
    <w:rsid w:val="000024F9"/>
    <w:rPr>
      <w:b/>
      <w:bCs/>
    </w:rPr>
  </w:style>
  <w:style w:type="paragraph" w:customStyle="1" w:styleId="style56">
    <w:name w:val="style56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paragraph" w:customStyle="1" w:styleId="style49">
    <w:name w:val="style49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table" w:styleId="ColorfulShading-Accent5">
    <w:name w:val="Colorful Shading Accent 5"/>
    <w:basedOn w:val="TableNormal"/>
    <w:uiPriority w:val="71"/>
    <w:rsid w:val="0064151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3-Accent5">
    <w:name w:val="Medium Grid 3 Accent 5"/>
    <w:basedOn w:val="TableNormal"/>
    <w:uiPriority w:val="69"/>
    <w:rsid w:val="0064151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TableWeb1">
    <w:name w:val="Table Web 1"/>
    <w:basedOn w:val="TableNormal"/>
    <w:uiPriority w:val="99"/>
    <w:rsid w:val="009763FC"/>
    <w:pPr>
      <w:spacing w:after="200" w:line="276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HEKS">
    <w:name w:val="HEKS"/>
    <w:basedOn w:val="TableProfessional"/>
    <w:uiPriority w:val="99"/>
    <w:rsid w:val="0084068D"/>
    <w:pPr>
      <w:spacing w:after="0" w:line="240" w:lineRule="auto"/>
    </w:pPr>
    <w:rPr>
      <w:color w:val="FFFFFF" w:themeColor="background1"/>
      <w:sz w:val="20"/>
      <w:szCs w:val="20"/>
      <w:lang w:val="de-CH" w:eastAsia="de-CH"/>
    </w:rPr>
    <w:tblPr/>
    <w:tcPr>
      <w:shd w:val="clear" w:color="auto" w:fill="FF0000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Grid-Accent5">
    <w:name w:val="Colorful Grid Accent 5"/>
    <w:basedOn w:val="TableNormal"/>
    <w:uiPriority w:val="73"/>
    <w:rsid w:val="004F3C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84068D"/>
    <w:pPr>
      <w:spacing w:after="20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link w:val="TitleChar"/>
    <w:qFormat/>
    <w:rsid w:val="00D20241"/>
    <w:pPr>
      <w:spacing w:after="0" w:line="240" w:lineRule="auto"/>
      <w:jc w:val="center"/>
    </w:pPr>
    <w:rPr>
      <w:rFonts w:ascii="Times New Roman" w:hAnsi="Times New Roman" w:cs="Times New Roman"/>
      <w:b/>
      <w:bCs/>
      <w:sz w:val="24"/>
      <w:szCs w:val="24"/>
      <w:lang w:val="en-GB" w:bidi="ar-SA"/>
    </w:rPr>
  </w:style>
  <w:style w:type="character" w:customStyle="1" w:styleId="TitleChar">
    <w:name w:val="Title Char"/>
    <w:basedOn w:val="DefaultParagraphFont"/>
    <w:link w:val="Title"/>
    <w:rsid w:val="00D20241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MediumGrid1-Accent1">
    <w:name w:val="Medium Grid 1 Accent 1"/>
    <w:basedOn w:val="TableNormal"/>
    <w:uiPriority w:val="67"/>
    <w:rsid w:val="00116E6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ListTable1Light-Accent2">
    <w:name w:val="List Table 1 Light Accent 2"/>
    <w:basedOn w:val="TableNormal"/>
    <w:uiPriority w:val="46"/>
    <w:rsid w:val="00FF02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FF0263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FF02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D6F2A70522AD46A9E1ECE3B8EF29BD" ma:contentTypeVersion="13" ma:contentTypeDescription="Create a new document." ma:contentTypeScope="" ma:versionID="cb9ef8028dba3575ce841f9022c62262">
  <xsd:schema xmlns:xsd="http://www.w3.org/2001/XMLSchema" xmlns:xs="http://www.w3.org/2001/XMLSchema" xmlns:p="http://schemas.microsoft.com/office/2006/metadata/properties" xmlns:ns2="811c3f98-be1f-45e4-abc6-2f1773d38d14" xmlns:ns3="2349ce84-d935-406a-804b-cf84732cada9" xmlns:ns4="9da3da5e-4aed-42ec-b73c-524a5d17ab75" targetNamespace="http://schemas.microsoft.com/office/2006/metadata/properties" ma:root="true" ma:fieldsID="8292d8693b94d71b426db572a4f677de" ns2:_="" ns3:_="" ns4:_="">
    <xsd:import namespace="811c3f98-be1f-45e4-abc6-2f1773d38d14"/>
    <xsd:import namespace="2349ce84-d935-406a-804b-cf84732cada9"/>
    <xsd:import namespace="9da3da5e-4aed-42ec-b73c-524a5d17ab7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c3f98-be1f-45e4-abc6-2f1773d38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9ce84-d935-406a-804b-cf84732ca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3da5e-4aed-42ec-b73c-524a5d17ab7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11c3f98-be1f-45e4-abc6-2f1773d38d14">2HS7WFEC6WCP-1812424950-23952</_dlc_DocId>
    <_dlc_DocIdUrl xmlns="811c3f98-be1f-45e4-abc6-2f1773d38d14">
      <Url>https://heks.sharepoint.com/sites/ID/lbn/_layouts/15/DocIdRedir.aspx?ID=2HS7WFEC6WCP-1812424950-23952</Url>
      <Description>2HS7WFEC6WCP-1812424950-2395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83C67F-D682-4178-BD0E-0245DA753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E74CBD-991C-43A9-AA70-DD521A697F1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DF86BBC-88FF-4AA3-A86B-0735BA27DF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c3f98-be1f-45e4-abc6-2f1773d38d14"/>
    <ds:schemaRef ds:uri="2349ce84-d935-406a-804b-cf84732cada9"/>
    <ds:schemaRef ds:uri="9da3da5e-4aed-42ec-b73c-524a5d17ab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CDD4FE-D37F-4374-B3A3-5346A54372F7}">
  <ds:schemaRefs>
    <ds:schemaRef ds:uri="http://schemas.microsoft.com/office/2006/metadata/properties"/>
    <ds:schemaRef ds:uri="http://schemas.microsoft.com/office/infopath/2007/PartnerControls"/>
    <ds:schemaRef ds:uri="811c3f98-be1f-45e4-abc6-2f1773d38d14"/>
  </ds:schemaRefs>
</ds:datastoreItem>
</file>

<file path=customXml/itemProps5.xml><?xml version="1.0" encoding="utf-8"?>
<ds:datastoreItem xmlns:ds="http://schemas.openxmlformats.org/officeDocument/2006/customXml" ds:itemID="{62D6F12F-DBB3-42A8-9C12-7C815012A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1</Words>
  <Characters>314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hid Kamal</dc:creator>
  <cp:lastModifiedBy>Nicolas Karadjian</cp:lastModifiedBy>
  <cp:revision>2</cp:revision>
  <dcterms:created xsi:type="dcterms:W3CDTF">2018-12-04T11:51:00Z</dcterms:created>
  <dcterms:modified xsi:type="dcterms:W3CDTF">2018-12-0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6F2A70522AD46A9E1ECE3B8EF29BD</vt:lpwstr>
  </property>
  <property fmtid="{D5CDD505-2E9C-101B-9397-08002B2CF9AE}" pid="3" name="_dlc_DocIdItemGuid">
    <vt:lpwstr>77ca7c32-3227-4970-95c3-66ab1ea68df7</vt:lpwstr>
  </property>
</Properties>
</file>